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F3A2A" w14:textId="6C90EFDC" w:rsidR="00A05897" w:rsidRDefault="00EE70C2">
      <w:pPr>
        <w:pStyle w:val="Title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0381ECE1" wp14:editId="41EA63A0">
                <wp:simplePos x="0" y="0"/>
                <wp:positionH relativeFrom="page">
                  <wp:posOffset>855023</wp:posOffset>
                </wp:positionH>
                <wp:positionV relativeFrom="page">
                  <wp:posOffset>783771</wp:posOffset>
                </wp:positionV>
                <wp:extent cx="6998970" cy="9084624"/>
                <wp:effectExtent l="0" t="0" r="11430" b="254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8970" cy="908462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4433"/>
                              <w:gridCol w:w="6589"/>
                            </w:tblGrid>
                            <w:tr w:rsidR="00332FC2" w14:paraId="7AC8AFB9" w14:textId="77777777">
                              <w:trPr>
                                <w:trHeight w:val="3304"/>
                              </w:trPr>
                              <w:tc>
                                <w:tcPr>
                                  <w:tcW w:w="4433" w:type="dxa"/>
                                </w:tcPr>
                                <w:p w14:paraId="3C7DBD4D" w14:textId="77777777" w:rsidR="00332FC2" w:rsidRDefault="00332FC2">
                                  <w:pPr>
                                    <w:pStyle w:val="TableParagraph"/>
                                    <w:ind w:left="20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noProof/>
                                      <w:sz w:val="20"/>
                                    </w:rPr>
                                    <w:drawing>
                                      <wp:inline distT="0" distB="0" distL="0" distR="0" wp14:anchorId="0AB62BF0" wp14:editId="5E85182F">
                                        <wp:extent cx="1481109" cy="1371600"/>
                                        <wp:effectExtent l="95250" t="76200" r="81280" b="876300"/>
                                        <wp:docPr id="1" name="image1.png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image1.png"/>
                                                <pic:cNvPicPr/>
                                              </pic:nvPicPr>
                                              <pic:blipFill>
                                                <a:blip r:embed="rId5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85242" cy="1375427"/>
                                                </a:xfrm>
                                                <a:prstGeom prst="ellipse">
                                                  <a:avLst/>
                                                </a:prstGeom>
                                                <a:ln w="63500" cap="rnd">
                                                  <a:solidFill>
                                                    <a:srgbClr val="333333"/>
                                                  </a:solidFill>
                                                </a:ln>
                                                <a:effectLst>
                                                  <a:outerShdw blurRad="381000" dist="292100" dir="5400000" sx="-80000" sy="-18000" rotWithShape="0">
                                                    <a:srgbClr val="000000">
                                                      <a:alpha val="22000"/>
                                                    </a:srgbClr>
                                                  </a:outerShdw>
                                                </a:effectLst>
                                                <a:scene3d>
                                                  <a:camera prst="orthographicFront"/>
                                                  <a:lightRig rig="contrasting" dir="t">
                                                    <a:rot lat="0" lon="0" rev="3000000"/>
                                                  </a:lightRig>
                                                </a:scene3d>
                                                <a:sp3d contourW="7620">
                                                  <a:bevelT w="95250" h="31750"/>
                                                  <a:contourClr>
                                                    <a:srgbClr val="333333"/>
                                                  </a:contourClr>
                                                </a:sp3d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589" w:type="dxa"/>
                                </w:tcPr>
                                <w:p w14:paraId="3ED3FE0D" w14:textId="50799FE2" w:rsidR="00332FC2" w:rsidRDefault="00CA7298">
                                  <w:pPr>
                                    <w:pStyle w:val="TableParagraph"/>
                                    <w:spacing w:before="483" w:line="249" w:lineRule="auto"/>
                                    <w:ind w:right="1832"/>
                                    <w:rPr>
                                      <w:sz w:val="96"/>
                                    </w:rPr>
                                  </w:pPr>
                                  <w:r w:rsidRPr="00CA7298">
                                    <w:rPr>
                                      <w:sz w:val="72"/>
                                      <w:szCs w:val="72"/>
                                    </w:rPr>
                                    <w:t>Muhammad</w:t>
                                  </w:r>
                                  <w:r w:rsidR="00332FC2" w:rsidRPr="00CA7298">
                                    <w:rPr>
                                      <w:sz w:val="72"/>
                                      <w:szCs w:val="72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96"/>
                                    </w:rPr>
                                    <w:t>Saad</w:t>
                                  </w:r>
                                </w:p>
                                <w:p w14:paraId="65C612B6" w14:textId="7410696C" w:rsidR="00332FC2" w:rsidRDefault="007B2119">
                                  <w:pPr>
                                    <w:pStyle w:val="TableParagraph"/>
                                    <w:spacing w:line="352" w:lineRule="exact"/>
                                    <w:rPr>
                                      <w:b/>
                                      <w:sz w:val="32"/>
                                    </w:rPr>
                                  </w:pPr>
                                  <w:r w:rsidRPr="007B2119">
                                    <w:rPr>
                                      <w:rFonts w:ascii="Helvetica" w:hAnsi="Helvetica" w:cs="Helvetica"/>
                                      <w:color w:val="FF0000"/>
                                      <w:sz w:val="24"/>
                                      <w:szCs w:val="24"/>
                                    </w:rPr>
                                    <w:t>Interpretation</w:t>
                                  </w:r>
                                </w:p>
                              </w:tc>
                            </w:tr>
                            <w:tr w:rsidR="00332FC2" w14:paraId="3663504C" w14:textId="77777777">
                              <w:trPr>
                                <w:trHeight w:val="9617"/>
                              </w:trPr>
                              <w:tc>
                                <w:tcPr>
                                  <w:tcW w:w="4433" w:type="dxa"/>
                                </w:tcPr>
                                <w:p w14:paraId="000A43B9" w14:textId="77777777" w:rsidR="00332FC2" w:rsidRDefault="00332FC2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</w:rPr>
                                  </w:pPr>
                                </w:p>
                                <w:p w14:paraId="24D4B8E5" w14:textId="77777777" w:rsidR="00332FC2" w:rsidRDefault="00332FC2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3"/>
                                    </w:rPr>
                                  </w:pPr>
                                </w:p>
                                <w:p w14:paraId="42F00AB2" w14:textId="620C1780" w:rsidR="00302C2E" w:rsidRDefault="00302C2E">
                                  <w:pPr>
                                    <w:pStyle w:val="TableParagraph"/>
                                    <w:ind w:left="229"/>
                                  </w:pPr>
                                  <w:r>
                                    <w:t xml:space="preserve">I </w:t>
                                  </w:r>
                                  <w:r w:rsidRPr="007B2119">
                                    <w:t xml:space="preserve">am </w:t>
                                  </w:r>
                                  <w:r w:rsidR="007B2119" w:rsidRPr="007B2119">
                                    <w:t>a</w:t>
                                  </w:r>
                                  <w:r w:rsidRPr="007B2119">
                                    <w:t xml:space="preserve"> freelancer, </w:t>
                                  </w:r>
                                  <w:proofErr w:type="gramStart"/>
                                  <w:r w:rsidRPr="007B2119">
                                    <w:t>My</w:t>
                                  </w:r>
                                  <w:proofErr w:type="gramEnd"/>
                                  <w:r w:rsidRPr="007B2119">
                                    <w:t xml:space="preserve"> focus, as an aspiring professional, is to utilize my strengths in </w:t>
                                  </w:r>
                                  <w:r w:rsidR="007B2119" w:rsidRPr="007B2119">
                                    <w:t xml:space="preserve">Interpretation </w:t>
                                  </w:r>
                                  <w:r w:rsidRPr="007B2119">
                                    <w:t xml:space="preserve">to make a positive impact on the organization as a whole. I enjoy working in groups and individual strategies. I believe these skills will be beneficial </w:t>
                                  </w:r>
                                  <w:r w:rsidR="007B2119" w:rsidRPr="007B2119">
                                    <w:t>Interpretation</w:t>
                                  </w:r>
                                  <w:r w:rsidRPr="007B2119">
                                    <w:t xml:space="preserve"> role while further enhancing the excellent reputation of your company.</w:t>
                                  </w:r>
                                </w:p>
                                <w:p w14:paraId="6B90D148" w14:textId="0569B276" w:rsidR="00332FC2" w:rsidRDefault="00332FC2">
                                  <w:pPr>
                                    <w:pStyle w:val="TableParagraph"/>
                                    <w:ind w:left="229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548AB8"/>
                                    </w:rPr>
                                    <w:t>LOCATION</w:t>
                                  </w:r>
                                </w:p>
                                <w:p w14:paraId="2DB99C89" w14:textId="2B7D5C1E" w:rsidR="00332FC2" w:rsidRDefault="00332FC2">
                                  <w:pPr>
                                    <w:pStyle w:val="TableParagraph"/>
                                    <w:spacing w:before="222"/>
                                    <w:ind w:left="229"/>
                                    <w:rPr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b/>
                                      <w:sz w:val="18"/>
                                    </w:rPr>
                                    <w:t>Online</w:t>
                                  </w:r>
                                </w:p>
                                <w:p w14:paraId="44B70478" w14:textId="77777777" w:rsidR="00332FC2" w:rsidRDefault="00332FC2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</w:p>
                                <w:p w14:paraId="3C333B1F" w14:textId="77777777" w:rsidR="00332FC2" w:rsidRDefault="00332FC2">
                                  <w:pPr>
                                    <w:pStyle w:val="TableParagraph"/>
                                    <w:spacing w:before="1"/>
                                    <w:ind w:left="229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548AB8"/>
                                    </w:rPr>
                                    <w:t>DATE OF BIRTH</w:t>
                                  </w:r>
                                </w:p>
                                <w:p w14:paraId="146FF1B3" w14:textId="77777777" w:rsidR="00332FC2" w:rsidRDefault="00332FC2">
                                  <w:pPr>
                                    <w:pStyle w:val="TableParagraph"/>
                                    <w:spacing w:before="4"/>
                                    <w:ind w:left="0"/>
                                    <w:rPr>
                                      <w:rFonts w:ascii="Times New Roman"/>
                                      <w:sz w:val="21"/>
                                    </w:rPr>
                                  </w:pPr>
                                </w:p>
                                <w:p w14:paraId="259826E9" w14:textId="5364224A" w:rsidR="00332FC2" w:rsidRDefault="00A7170F">
                                  <w:pPr>
                                    <w:pStyle w:val="TableParagraph"/>
                                    <w:ind w:left="229"/>
                                    <w:rPr>
                                      <w:b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0D0D0D"/>
                                      <w:sz w:val="20"/>
                                    </w:rPr>
                                    <w:t>16/2/1994</w:t>
                                  </w:r>
                                </w:p>
                                <w:p w14:paraId="59198C0A" w14:textId="77777777" w:rsidR="00332FC2" w:rsidRDefault="00332FC2">
                                  <w:pPr>
                                    <w:pStyle w:val="TableParagraph"/>
                                    <w:spacing w:before="11"/>
                                    <w:ind w:left="0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  <w:p w14:paraId="441E3BD7" w14:textId="77777777" w:rsidR="00332FC2" w:rsidRDefault="00332FC2">
                                  <w:pPr>
                                    <w:pStyle w:val="TableParagraph"/>
                                    <w:ind w:left="229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5389B7"/>
                                    </w:rPr>
                                    <w:t>CONTACT</w:t>
                                  </w:r>
                                </w:p>
                                <w:p w14:paraId="56EA89A3" w14:textId="77777777" w:rsidR="00332FC2" w:rsidRDefault="00332FC2">
                                  <w:pPr>
                                    <w:pStyle w:val="TableParagraph"/>
                                    <w:spacing w:before="124"/>
                                    <w:ind w:left="22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PHONE:</w:t>
                                  </w:r>
                                </w:p>
                                <w:p w14:paraId="1B9C7033" w14:textId="55576B29" w:rsidR="00332FC2" w:rsidRDefault="00A7170F">
                                  <w:pPr>
                                    <w:pStyle w:val="TableParagraph"/>
                                    <w:spacing w:before="11"/>
                                    <w:ind w:left="0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  <w:r>
                                    <w:rPr>
                                      <w:rFonts w:ascii="Times New Roman"/>
                                      <w:sz w:val="19"/>
                                    </w:rPr>
                                    <w:t xml:space="preserve">     +923123244362</w:t>
                                  </w:r>
                                </w:p>
                                <w:p w14:paraId="3A8ED784" w14:textId="77777777" w:rsidR="00A7170F" w:rsidRDefault="00A7170F">
                                  <w:pPr>
                                    <w:pStyle w:val="TableParagraph"/>
                                    <w:spacing w:before="11"/>
                                    <w:ind w:left="0"/>
                                    <w:rPr>
                                      <w:rFonts w:ascii="Times New Roman"/>
                                      <w:sz w:val="19"/>
                                    </w:rPr>
                                  </w:pPr>
                                </w:p>
                                <w:p w14:paraId="5B8927EC" w14:textId="77777777" w:rsidR="00332FC2" w:rsidRDefault="00332FC2">
                                  <w:pPr>
                                    <w:pStyle w:val="TableParagraph"/>
                                    <w:ind w:left="229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EMAIL:</w:t>
                                  </w:r>
                                </w:p>
                                <w:p w14:paraId="37CD68F1" w14:textId="1E695069" w:rsidR="00332FC2" w:rsidRDefault="00A7170F">
                                  <w:pPr>
                                    <w:pStyle w:val="TableParagraph"/>
                                    <w:spacing w:before="9"/>
                                    <w:ind w:left="229"/>
                                    <w:rPr>
                                      <w:sz w:val="18"/>
                                    </w:rPr>
                                  </w:pPr>
                                  <w:hyperlink r:id="rId6" w:history="1">
                                    <w:r w:rsidRPr="00FF48D6">
                                      <w:rPr>
                                        <w:rStyle w:val="Hyperlink"/>
                                        <w:sz w:val="18"/>
                                      </w:rPr>
                                      <w:t>muhammadsaadniz@gmail.com</w:t>
                                    </w:r>
                                  </w:hyperlink>
                                </w:p>
                                <w:p w14:paraId="5E3FC814" w14:textId="77777777" w:rsidR="00332FC2" w:rsidRDefault="00332FC2">
                                  <w:pPr>
                                    <w:pStyle w:val="TableParagraph"/>
                                    <w:spacing w:before="4"/>
                                    <w:ind w:left="0"/>
                                    <w:rPr>
                                      <w:rFonts w:ascii="Times New Roman"/>
                                      <w:sz w:val="21"/>
                                    </w:rPr>
                                  </w:pPr>
                                </w:p>
                                <w:p w14:paraId="4FEBA1FF" w14:textId="77777777" w:rsidR="00332FC2" w:rsidRDefault="00332FC2">
                                  <w:pPr>
                                    <w:pStyle w:val="TableParagraph"/>
                                    <w:ind w:left="229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5389B7"/>
                                    </w:rPr>
                                    <w:t>HOBBIES</w:t>
                                  </w:r>
                                </w:p>
                                <w:p w14:paraId="1DB2A1B5" w14:textId="0A1CF2A9" w:rsidR="00332FC2" w:rsidRPr="00EE70C2" w:rsidRDefault="00332FC2">
                                  <w:pPr>
                                    <w:pStyle w:val="TableParagraph"/>
                                    <w:spacing w:before="123" w:line="237" w:lineRule="auto"/>
                                    <w:ind w:left="229" w:right="3418"/>
                                    <w:jc w:val="both"/>
                                    <w:rPr>
                                      <w:rFonts w:ascii="Times New Roman" w:hAnsi="Times New Roman" w:cs="Times New Roman"/>
                                      <w:b/>
                                      <w:sz w:val="18"/>
                                    </w:rPr>
                                  </w:pPr>
                                  <w:r w:rsidRPr="00EE70C2">
                                    <w:rPr>
                                      <w:rFonts w:ascii="Times New Roman" w:hAnsi="Times New Roman" w:cs="Times New Roman"/>
                                      <w:b/>
                                      <w:color w:val="0D0D0D"/>
                                      <w:sz w:val="18"/>
                                    </w:rPr>
                                    <w:t xml:space="preserve">Reading Learning </w:t>
                                  </w:r>
                                  <w:r w:rsidR="00716DEB">
                                    <w:rPr>
                                      <w:rFonts w:ascii="Times New Roman" w:hAnsi="Times New Roman" w:cs="Times New Roman"/>
                                      <w:b/>
                                      <w:color w:val="0D0D0D"/>
                                      <w:sz w:val="18"/>
                                    </w:rPr>
                                    <w:t>video edit</w:t>
                                  </w:r>
                                  <w:r w:rsidRPr="00EE70C2">
                                    <w:rPr>
                                      <w:rFonts w:ascii="Times New Roman" w:hAnsi="Times New Roman" w:cs="Times New Roman"/>
                                      <w:b/>
                                      <w:color w:val="0D0D0D"/>
                                      <w:sz w:val="18"/>
                                    </w:rPr>
                                    <w:t xml:space="preserve"> </w:t>
                                  </w:r>
                                  <w:r w:rsidR="00716DEB">
                                    <w:rPr>
                                      <w:rFonts w:ascii="Times New Roman" w:hAnsi="Times New Roman" w:cs="Times New Roman"/>
                                      <w:b/>
                                      <w:color w:val="0D0D0D"/>
                                      <w:sz w:val="18"/>
                                      <w:shd w:val="clear" w:color="auto" w:fill="FFFFFF"/>
                                    </w:rPr>
                                    <w:t>audio edit</w:t>
                                  </w:r>
                                </w:p>
                              </w:tc>
                              <w:tc>
                                <w:tcPr>
                                  <w:tcW w:w="6589" w:type="dxa"/>
                                </w:tcPr>
                                <w:p w14:paraId="68F27012" w14:textId="77777777" w:rsidR="00332FC2" w:rsidRDefault="00332FC2">
                                  <w:pPr>
                                    <w:pStyle w:val="TableParagraph"/>
                                    <w:spacing w:before="131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001F5F"/>
                                      <w:sz w:val="24"/>
                                    </w:rPr>
                                    <w:t>EDUCATION</w:t>
                                  </w:r>
                                </w:p>
                                <w:p w14:paraId="37C26225" w14:textId="1CC6E095" w:rsidR="00332FC2" w:rsidRDefault="00CA7298">
                                  <w:pPr>
                                    <w:pStyle w:val="TableParagraph"/>
                                    <w:spacing w:before="154"/>
                                    <w:rPr>
                                      <w:b/>
                                      <w:color w:val="1F180A"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1F180A"/>
                                      <w:szCs w:val="24"/>
                                    </w:rPr>
                                    <w:t xml:space="preserve">Sindh Agricultural University </w:t>
                                  </w:r>
                                </w:p>
                                <w:p w14:paraId="33C711F6" w14:textId="29FFA7CA" w:rsidR="00A7170F" w:rsidRPr="00EE70C2" w:rsidRDefault="00A7170F" w:rsidP="00A7170F">
                                  <w:pPr>
                                    <w:pStyle w:val="TableParagraph"/>
                                    <w:spacing w:before="154"/>
                                    <w:ind w:left="0"/>
                                    <w:rPr>
                                      <w:b/>
                                      <w:szCs w:val="24"/>
                                    </w:rPr>
                                  </w:pPr>
                                  <w:r>
                                    <w:rPr>
                                      <w:b/>
                                      <w:szCs w:val="24"/>
                                    </w:rPr>
                                    <w:t xml:space="preserve">  </w:t>
                                  </w:r>
                                </w:p>
                                <w:p w14:paraId="2D7AA2DD" w14:textId="64D26A09" w:rsidR="00332FC2" w:rsidRPr="00786DF1" w:rsidRDefault="00A7170F" w:rsidP="00786DF1">
                                  <w:pPr>
                                    <w:pStyle w:val="TableParagraph"/>
                                    <w:spacing w:before="8" w:line="249" w:lineRule="auto"/>
                                    <w:ind w:right="958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20"/>
                                      <w:szCs w:val="24"/>
                                    </w:rPr>
                                    <w:t xml:space="preserve">I have done </w:t>
                                  </w:r>
                                  <w:proofErr w:type="gramStart"/>
                                  <w:r>
                                    <w:rPr>
                                      <w:sz w:val="20"/>
                                      <w:szCs w:val="24"/>
                                    </w:rPr>
                                    <w:t>4 year</w:t>
                                  </w:r>
                                  <w:proofErr w:type="gramEnd"/>
                                  <w:r>
                                    <w:rPr>
                                      <w:sz w:val="20"/>
                                      <w:szCs w:val="24"/>
                                    </w:rPr>
                                    <w:t xml:space="preserve"> Bachler program in Social science major as Rural Sociology miner as Statistics. Currently doing </w:t>
                                  </w:r>
                                  <w:r w:rsidR="00EC0393">
                                    <w:rPr>
                                      <w:sz w:val="20"/>
                                      <w:szCs w:val="24"/>
                                    </w:rPr>
                                    <w:t>M.sc in Rural Sociology</w:t>
                                  </w:r>
                                </w:p>
                                <w:p w14:paraId="54C6CFBA" w14:textId="77777777" w:rsidR="00332FC2" w:rsidRDefault="00332FC2">
                                  <w:pPr>
                                    <w:pStyle w:val="TableParagraph"/>
                                    <w:spacing w:before="3"/>
                                    <w:ind w:left="0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  <w:p w14:paraId="6A1BEB6F" w14:textId="77777777" w:rsidR="00332FC2" w:rsidRDefault="00332FC2">
                                  <w:pPr>
                                    <w:pStyle w:val="TableParagraph"/>
                                    <w:rPr>
                                      <w:b/>
                                    </w:rPr>
                                  </w:pPr>
                                  <w:r>
                                    <w:rPr>
                                      <w:b/>
                                      <w:color w:val="001F5F"/>
                                    </w:rPr>
                                    <w:t>CERTIFICATIONS AND LICENSES</w:t>
                                  </w:r>
                                </w:p>
                                <w:p w14:paraId="4C23EB7F" w14:textId="77777777" w:rsidR="00332FC2" w:rsidRPr="00EE70C2" w:rsidRDefault="00332FC2">
                                  <w:pPr>
                                    <w:pStyle w:val="TableParagraph"/>
                                    <w:spacing w:before="160"/>
                                    <w:rPr>
                                      <w:b/>
                                      <w:szCs w:val="24"/>
                                    </w:rPr>
                                  </w:pPr>
                                  <w:r w:rsidRPr="00EE70C2">
                                    <w:rPr>
                                      <w:b/>
                                      <w:color w:val="1F180A"/>
                                      <w:szCs w:val="24"/>
                                    </w:rPr>
                                    <w:t>Teaching English as Foreign Language (TEFL)</w:t>
                                  </w:r>
                                </w:p>
                                <w:p w14:paraId="190E4FBD" w14:textId="77777777" w:rsidR="00332FC2" w:rsidRDefault="00332FC2">
                                  <w:pPr>
                                    <w:pStyle w:val="TableParagraph"/>
                                    <w:spacing w:before="4"/>
                                    <w:rPr>
                                      <w:sz w:val="18"/>
                                    </w:rPr>
                                  </w:pPr>
                                  <w:r>
                                    <w:rPr>
                                      <w:sz w:val="18"/>
                                    </w:rPr>
                                    <w:t>26/08/2020</w:t>
                                  </w:r>
                                </w:p>
                                <w:p w14:paraId="5515CF04" w14:textId="6D5FA959" w:rsidR="00332FC2" w:rsidRDefault="00332FC2">
                                  <w:pPr>
                                    <w:pStyle w:val="TableParagraph"/>
                                    <w:spacing w:before="8" w:line="249" w:lineRule="auto"/>
                                    <w:ind w:right="657"/>
                                    <w:rPr>
                                      <w:sz w:val="18"/>
                                    </w:rPr>
                                  </w:pPr>
                                  <w:r w:rsidRPr="00EE70C2">
                                    <w:rPr>
                                      <w:sz w:val="20"/>
                                      <w:szCs w:val="24"/>
                                    </w:rPr>
                                    <w:t xml:space="preserve">This certificate plus training </w:t>
                                  </w:r>
                                  <w:r w:rsidR="00EE70C2" w:rsidRPr="00EE70C2">
                                    <w:rPr>
                                      <w:sz w:val="20"/>
                                      <w:szCs w:val="24"/>
                                    </w:rPr>
                                    <w:t>helps</w:t>
                                  </w:r>
                                  <w:r w:rsidRPr="00EE70C2">
                                    <w:rPr>
                                      <w:sz w:val="20"/>
                                      <w:szCs w:val="24"/>
                                    </w:rPr>
                                    <w:t xml:space="preserve"> me to learn about classroom management and stuff like how to “GIVE KNOWLEDGE”, and my recent academic subjects are helping me to GIVE KNOWLEDGE of </w:t>
                                  </w:r>
                                  <w:r w:rsidR="00302C2E" w:rsidRPr="00EE70C2">
                                    <w:rPr>
                                      <w:sz w:val="20"/>
                                      <w:szCs w:val="24"/>
                                    </w:rPr>
                                    <w:t xml:space="preserve">English </w:t>
                                  </w:r>
                                  <w:r w:rsidRPr="00EE70C2">
                                    <w:rPr>
                                      <w:sz w:val="20"/>
                                      <w:szCs w:val="24"/>
                                    </w:rPr>
                                    <w:t xml:space="preserve">as </w:t>
                                  </w:r>
                                  <w:r w:rsidR="00302C2E" w:rsidRPr="00EE70C2">
                                    <w:rPr>
                                      <w:sz w:val="20"/>
                                      <w:szCs w:val="24"/>
                                    </w:rPr>
                                    <w:t xml:space="preserve">second </w:t>
                                  </w:r>
                                  <w:r w:rsidRPr="00EE70C2">
                                    <w:rPr>
                                      <w:sz w:val="20"/>
                                      <w:szCs w:val="24"/>
                                    </w:rPr>
                                    <w:t>language</w:t>
                                  </w:r>
                                  <w:r>
                                    <w:rPr>
                                      <w:sz w:val="18"/>
                                    </w:rPr>
                                    <w:t>.</w:t>
                                  </w:r>
                                </w:p>
                                <w:p w14:paraId="40B39FA0" w14:textId="77777777" w:rsidR="00332FC2" w:rsidRDefault="00332FC2">
                                  <w:pPr>
                                    <w:pStyle w:val="TableParagraph"/>
                                    <w:ind w:left="0"/>
                                    <w:rPr>
                                      <w:rFonts w:ascii="Times New Roman"/>
                                      <w:sz w:val="21"/>
                                    </w:rPr>
                                  </w:pPr>
                                </w:p>
                                <w:p w14:paraId="1B0AD721" w14:textId="77777777" w:rsidR="00EE70C2" w:rsidRDefault="00EE70C2">
                                  <w:pPr>
                                    <w:pStyle w:val="TableParagraph"/>
                                    <w:spacing w:before="1"/>
                                    <w:rPr>
                                      <w:b/>
                                      <w:color w:val="001F5F"/>
                                      <w:sz w:val="24"/>
                                    </w:rPr>
                                  </w:pPr>
                                </w:p>
                                <w:p w14:paraId="45FF886E" w14:textId="707D8958" w:rsidR="00332FC2" w:rsidRDefault="00332FC2">
                                  <w:pPr>
                                    <w:pStyle w:val="TableParagraph"/>
                                    <w:spacing w:before="1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001F5F"/>
                                      <w:sz w:val="24"/>
                                    </w:rPr>
                                    <w:t>WORK EXPERIENCE</w:t>
                                  </w:r>
                                </w:p>
                                <w:p w14:paraId="7CF33A25" w14:textId="77777777" w:rsidR="005D041D" w:rsidRDefault="005D041D" w:rsidP="005D041D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</w:pPr>
                                  <w:r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  <w:t xml:space="preserve">Previously I have worked as Video Editor Audio Engineer on freelance sites Fiverr </w:t>
                                  </w:r>
                                  <w:proofErr w:type="gramStart"/>
                                  <w:r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  <w:t>and also</w:t>
                                  </w:r>
                                  <w:proofErr w:type="gramEnd"/>
                                </w:p>
                                <w:p w14:paraId="4EEF504B" w14:textId="5228A949" w:rsidR="00CA7298" w:rsidRPr="005D041D" w:rsidRDefault="005D041D" w:rsidP="005D041D">
                                  <w:pPr>
                                    <w:pStyle w:val="TableParagraph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</w:pPr>
                                  <w:r w:rsidRPr="005D041D"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  <w:t xml:space="preserve"> I have experience in library management  </w:t>
                                  </w:r>
                                </w:p>
                                <w:p w14:paraId="0D9A5782" w14:textId="77777777" w:rsidR="005D041D" w:rsidRDefault="005D041D">
                                  <w:pPr>
                                    <w:pStyle w:val="TableParagraph"/>
                                    <w:rPr>
                                      <w:b/>
                                      <w:color w:val="1F180A"/>
                                      <w:sz w:val="20"/>
                                    </w:rPr>
                                  </w:pPr>
                                </w:p>
                                <w:p w14:paraId="52083BE4" w14:textId="24A45220" w:rsidR="00332FC2" w:rsidRDefault="00332FC2">
                                  <w:pPr>
                                    <w:pStyle w:val="TableParagraph"/>
                                    <w:rPr>
                                      <w:b/>
                                      <w:sz w:val="24"/>
                                    </w:rPr>
                                  </w:pPr>
                                  <w:r>
                                    <w:rPr>
                                      <w:b/>
                                      <w:color w:val="001F5F"/>
                                      <w:sz w:val="24"/>
                                    </w:rPr>
                                    <w:t>SKILLS</w:t>
                                  </w:r>
                                </w:p>
                                <w:p w14:paraId="2461FC92" w14:textId="77777777" w:rsidR="008D0981" w:rsidRDefault="008D0981" w:rsidP="008D0981">
                                  <w:pPr>
                                    <w:pStyle w:val="NoSpacing"/>
                                  </w:pPr>
                                </w:p>
                                <w:p w14:paraId="6EEE76D5" w14:textId="67881FFE" w:rsidR="008D0981" w:rsidRDefault="008D0981" w:rsidP="00EE70C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C</w:t>
                                  </w:r>
                                  <w:r w:rsidR="00302C2E">
                                    <w:t>ommunication</w:t>
                                  </w:r>
                                </w:p>
                                <w:p w14:paraId="0429FC73" w14:textId="6C40416A" w:rsidR="008D0981" w:rsidRPr="00302C2E" w:rsidRDefault="008D0981" w:rsidP="00EE70C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</w:pPr>
                                  <w:r>
                                    <w:t>Bilingual</w:t>
                                  </w:r>
                                </w:p>
                                <w:p w14:paraId="69EA4EC5" w14:textId="781A8028" w:rsidR="00302C2E" w:rsidRPr="00302C2E" w:rsidRDefault="00302C2E" w:rsidP="00EE70C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shd w:val="clear" w:color="auto" w:fill="FFFFFF"/>
                                    </w:rPr>
                                  </w:pPr>
                                  <w:r w:rsidRPr="00302C2E">
                                    <w:rPr>
                                      <w:shd w:val="clear" w:color="auto" w:fill="FFFFFF"/>
                                    </w:rPr>
                                    <w:t>Good grammar skills</w:t>
                                  </w:r>
                                </w:p>
                                <w:p w14:paraId="3F97D469" w14:textId="2BB37A17" w:rsidR="00302C2E" w:rsidRDefault="00302C2E" w:rsidP="00EE70C2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shd w:val="clear" w:color="auto" w:fill="FFFFFF"/>
                                    </w:rPr>
                                  </w:pPr>
                                  <w:r w:rsidRPr="00302C2E">
                                    <w:rPr>
                                      <w:shd w:val="clear" w:color="auto" w:fill="FFFFFF"/>
                                    </w:rPr>
                                    <w:t>Extraordinary typing skills</w:t>
                                  </w:r>
                                </w:p>
                                <w:p w14:paraId="7D386AE4" w14:textId="28B86642" w:rsidR="00393AB5" w:rsidRPr="00393AB5" w:rsidRDefault="00CC6038" w:rsidP="00393AB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/>
                                      <w:sz w:val="18"/>
                                    </w:rPr>
                                  </w:pPr>
                                  <w:r>
                                    <w:rPr>
                                      <w:shd w:val="clear" w:color="auto" w:fill="FFFFFF"/>
                                    </w:rPr>
                                    <w:t>Fluent</w:t>
                                  </w:r>
                                  <w:r w:rsidR="008D0981">
                                    <w:rPr>
                                      <w:shd w:val="clear" w:color="auto" w:fill="FFFFFF"/>
                                    </w:rPr>
                                    <w:t xml:space="preserve"> English</w:t>
                                  </w:r>
                                </w:p>
                                <w:p w14:paraId="23C21D45" w14:textId="7119CC59" w:rsidR="00393AB5" w:rsidRPr="00393AB5" w:rsidRDefault="005F0294" w:rsidP="00393AB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/>
                                      <w:sz w:val="18"/>
                                    </w:rPr>
                                  </w:pPr>
                                  <w:r>
                                    <w:rPr>
                                      <w:shd w:val="clear" w:color="auto" w:fill="FFFFFF"/>
                                    </w:rPr>
                                    <w:t>Native</w:t>
                                  </w:r>
                                  <w:r w:rsidR="00393AB5">
                                    <w:rPr>
                                      <w:shd w:val="clear" w:color="auto" w:fill="FFFFFF"/>
                                    </w:rPr>
                                    <w:t xml:space="preserve"> Urdu</w:t>
                                  </w:r>
                                </w:p>
                                <w:p w14:paraId="31BC596A" w14:textId="6742D108" w:rsidR="00393AB5" w:rsidRPr="00393AB5" w:rsidRDefault="005F0294" w:rsidP="00393AB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/>
                                      <w:sz w:val="18"/>
                                    </w:rPr>
                                  </w:pPr>
                                  <w:r>
                                    <w:rPr>
                                      <w:shd w:val="clear" w:color="auto" w:fill="FFFFFF"/>
                                    </w:rPr>
                                    <w:t>Native</w:t>
                                  </w:r>
                                  <w:r w:rsidR="00393AB5">
                                    <w:rPr>
                                      <w:shd w:val="clear" w:color="auto" w:fill="FFFFFF"/>
                                    </w:rPr>
                                    <w:t xml:space="preserve"> Sindhi </w:t>
                                  </w:r>
                                </w:p>
                                <w:p w14:paraId="7892E4E0" w14:textId="5C07D7D9" w:rsidR="00393AB5" w:rsidRPr="00393AB5" w:rsidRDefault="005F0294" w:rsidP="00393AB5">
                                  <w:pPr>
                                    <w:pStyle w:val="NoSpacing"/>
                                    <w:numPr>
                                      <w:ilvl w:val="0"/>
                                      <w:numId w:val="2"/>
                                    </w:numPr>
                                    <w:rPr>
                                      <w:rFonts w:ascii="Trebuchet MS"/>
                                      <w:sz w:val="18"/>
                                    </w:rPr>
                                  </w:pPr>
                                  <w:r>
                                    <w:rPr>
                                      <w:shd w:val="clear" w:color="auto" w:fill="FFFFFF"/>
                                    </w:rPr>
                                    <w:t>Fluent</w:t>
                                  </w:r>
                                  <w:r w:rsidR="00393AB5">
                                    <w:rPr>
                                      <w:shd w:val="clear" w:color="auto" w:fill="FFFFFF"/>
                                    </w:rPr>
                                    <w:t xml:space="preserve"> Hindi</w:t>
                                  </w:r>
                                </w:p>
                              </w:tc>
                            </w:tr>
                          </w:tbl>
                          <w:p w14:paraId="1B0C553E" w14:textId="77777777" w:rsidR="00332FC2" w:rsidRDefault="00332FC2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381ECE1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67.3pt;margin-top:61.7pt;width:551.1pt;height:715.3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4433"/>
                        <w:gridCol w:w="6589"/>
                      </w:tblGrid>
                      <w:tr w:rsidR="00332FC2" w14:paraId="7AC8AFB9" w14:textId="77777777">
                        <w:trPr>
                          <w:trHeight w:val="3304"/>
                        </w:trPr>
                        <w:tc>
                          <w:tcPr>
                            <w:tcW w:w="4433" w:type="dxa"/>
                          </w:tcPr>
                          <w:p w14:paraId="3C7DBD4D" w14:textId="77777777" w:rsidR="00332FC2" w:rsidRDefault="00332FC2">
                            <w:pPr>
                              <w:pStyle w:val="TableParagraph"/>
                              <w:ind w:left="200"/>
                              <w:rPr>
                                <w:rFonts w:ascii="Times New Roman"/>
                                <w:sz w:val="20"/>
                              </w:rPr>
                            </w:pPr>
                            <w:r>
                              <w:rPr>
                                <w:rFonts w:ascii="Times New Roman"/>
                                <w:noProof/>
                                <w:sz w:val="20"/>
                              </w:rPr>
                              <w:drawing>
                                <wp:inline distT="0" distB="0" distL="0" distR="0" wp14:anchorId="0AB62BF0" wp14:editId="5E85182F">
                                  <wp:extent cx="1481109" cy="1371600"/>
                                  <wp:effectExtent l="95250" t="76200" r="81280" b="876300"/>
                                  <wp:docPr id="1" name="image1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image1.png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85242" cy="1375427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ln w="63500" cap="rnd">
                                            <a:solidFill>
                                              <a:srgbClr val="333333"/>
                                            </a:solidFill>
                                          </a:ln>
                                          <a:effectLst>
                                            <a:outerShdw blurRad="381000" dist="292100" dir="5400000" sx="-80000" sy="-18000" rotWithShape="0">
                                              <a:srgbClr val="000000">
                                                <a:alpha val="22000"/>
                                              </a:srgbClr>
                                            </a:outerShdw>
                                          </a:effectLst>
                                          <a:scene3d>
                                            <a:camera prst="orthographicFront"/>
                                            <a:lightRig rig="contrasting" dir="t">
                                              <a:rot lat="0" lon="0" rev="3000000"/>
                                            </a:lightRig>
                                          </a:scene3d>
                                          <a:sp3d contourW="7620">
                                            <a:bevelT w="95250" h="31750"/>
                                            <a:contourClr>
                                              <a:srgbClr val="333333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589" w:type="dxa"/>
                          </w:tcPr>
                          <w:p w14:paraId="3ED3FE0D" w14:textId="50799FE2" w:rsidR="00332FC2" w:rsidRDefault="00CA7298">
                            <w:pPr>
                              <w:pStyle w:val="TableParagraph"/>
                              <w:spacing w:before="483" w:line="249" w:lineRule="auto"/>
                              <w:ind w:right="1832"/>
                              <w:rPr>
                                <w:sz w:val="96"/>
                              </w:rPr>
                            </w:pPr>
                            <w:r w:rsidRPr="00CA7298">
                              <w:rPr>
                                <w:sz w:val="72"/>
                                <w:szCs w:val="72"/>
                              </w:rPr>
                              <w:t>Muhammad</w:t>
                            </w:r>
                            <w:r w:rsidR="00332FC2" w:rsidRPr="00CA7298">
                              <w:rPr>
                                <w:sz w:val="72"/>
                                <w:szCs w:val="72"/>
                              </w:rPr>
                              <w:t xml:space="preserve"> </w:t>
                            </w:r>
                            <w:r>
                              <w:rPr>
                                <w:sz w:val="96"/>
                              </w:rPr>
                              <w:t>Saad</w:t>
                            </w:r>
                          </w:p>
                          <w:p w14:paraId="65C612B6" w14:textId="7410696C" w:rsidR="00332FC2" w:rsidRDefault="007B2119">
                            <w:pPr>
                              <w:pStyle w:val="TableParagraph"/>
                              <w:spacing w:line="352" w:lineRule="exact"/>
                              <w:rPr>
                                <w:b/>
                                <w:sz w:val="32"/>
                              </w:rPr>
                            </w:pPr>
                            <w:r w:rsidRPr="007B2119">
                              <w:rPr>
                                <w:rFonts w:ascii="Helvetica" w:hAnsi="Helvetica" w:cs="Helvetica"/>
                                <w:color w:val="FF0000"/>
                                <w:sz w:val="24"/>
                                <w:szCs w:val="24"/>
                              </w:rPr>
                              <w:t>Interpretation</w:t>
                            </w:r>
                          </w:p>
                        </w:tc>
                      </w:tr>
                      <w:tr w:rsidR="00332FC2" w14:paraId="3663504C" w14:textId="77777777">
                        <w:trPr>
                          <w:trHeight w:val="9617"/>
                        </w:trPr>
                        <w:tc>
                          <w:tcPr>
                            <w:tcW w:w="4433" w:type="dxa"/>
                          </w:tcPr>
                          <w:p w14:paraId="000A43B9" w14:textId="77777777" w:rsidR="00332FC2" w:rsidRDefault="00332FC2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</w:rPr>
                            </w:pPr>
                          </w:p>
                          <w:p w14:paraId="24D4B8E5" w14:textId="77777777" w:rsidR="00332FC2" w:rsidRDefault="00332FC2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3"/>
                              </w:rPr>
                            </w:pPr>
                          </w:p>
                          <w:p w14:paraId="42F00AB2" w14:textId="620C1780" w:rsidR="00302C2E" w:rsidRDefault="00302C2E">
                            <w:pPr>
                              <w:pStyle w:val="TableParagraph"/>
                              <w:ind w:left="229"/>
                            </w:pPr>
                            <w:r>
                              <w:t xml:space="preserve">I </w:t>
                            </w:r>
                            <w:r w:rsidRPr="007B2119">
                              <w:t xml:space="preserve">am </w:t>
                            </w:r>
                            <w:r w:rsidR="007B2119" w:rsidRPr="007B2119">
                              <w:t>a</w:t>
                            </w:r>
                            <w:r w:rsidRPr="007B2119">
                              <w:t xml:space="preserve"> freelancer, </w:t>
                            </w:r>
                            <w:proofErr w:type="gramStart"/>
                            <w:r w:rsidRPr="007B2119">
                              <w:t>My</w:t>
                            </w:r>
                            <w:proofErr w:type="gramEnd"/>
                            <w:r w:rsidRPr="007B2119">
                              <w:t xml:space="preserve"> focus, as an aspiring professional, is to utilize my strengths in </w:t>
                            </w:r>
                            <w:r w:rsidR="007B2119" w:rsidRPr="007B2119">
                              <w:t xml:space="preserve">Interpretation </w:t>
                            </w:r>
                            <w:r w:rsidRPr="007B2119">
                              <w:t xml:space="preserve">to make a positive impact on the organization as a whole. I enjoy working in groups and individual strategies. I believe these skills will be beneficial </w:t>
                            </w:r>
                            <w:r w:rsidR="007B2119" w:rsidRPr="007B2119">
                              <w:t>Interpretation</w:t>
                            </w:r>
                            <w:r w:rsidRPr="007B2119">
                              <w:t xml:space="preserve"> role while further enhancing the excellent reputation of your company.</w:t>
                            </w:r>
                          </w:p>
                          <w:p w14:paraId="6B90D148" w14:textId="0569B276" w:rsidR="00332FC2" w:rsidRDefault="00332FC2">
                            <w:pPr>
                              <w:pStyle w:val="TableParagraph"/>
                              <w:ind w:left="22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548AB8"/>
                              </w:rPr>
                              <w:t>LOCATION</w:t>
                            </w:r>
                          </w:p>
                          <w:p w14:paraId="2DB99C89" w14:textId="2B7D5C1E" w:rsidR="00332FC2" w:rsidRDefault="00332FC2">
                            <w:pPr>
                              <w:pStyle w:val="TableParagraph"/>
                              <w:spacing w:before="222"/>
                              <w:ind w:left="229"/>
                              <w:rPr>
                                <w:b/>
                                <w:sz w:val="18"/>
                              </w:rPr>
                            </w:pPr>
                            <w:r>
                              <w:rPr>
                                <w:b/>
                                <w:sz w:val="18"/>
                              </w:rPr>
                              <w:t>Online</w:t>
                            </w:r>
                          </w:p>
                          <w:p w14:paraId="44B70478" w14:textId="77777777" w:rsidR="00332FC2" w:rsidRDefault="00332FC2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/>
                                <w:sz w:val="19"/>
                              </w:rPr>
                            </w:pPr>
                          </w:p>
                          <w:p w14:paraId="3C333B1F" w14:textId="77777777" w:rsidR="00332FC2" w:rsidRDefault="00332FC2">
                            <w:pPr>
                              <w:pStyle w:val="TableParagraph"/>
                              <w:spacing w:before="1"/>
                              <w:ind w:left="22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548AB8"/>
                              </w:rPr>
                              <w:t>DATE OF BIRTH</w:t>
                            </w:r>
                          </w:p>
                          <w:p w14:paraId="146FF1B3" w14:textId="77777777" w:rsidR="00332FC2" w:rsidRDefault="00332FC2">
                            <w:pPr>
                              <w:pStyle w:val="TableParagraph"/>
                              <w:spacing w:before="4"/>
                              <w:ind w:left="0"/>
                              <w:rPr>
                                <w:rFonts w:ascii="Times New Roman"/>
                                <w:sz w:val="21"/>
                              </w:rPr>
                            </w:pPr>
                          </w:p>
                          <w:p w14:paraId="259826E9" w14:textId="5364224A" w:rsidR="00332FC2" w:rsidRDefault="00A7170F">
                            <w:pPr>
                              <w:pStyle w:val="TableParagraph"/>
                              <w:ind w:left="229"/>
                              <w:rPr>
                                <w:b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0D0D0D"/>
                                <w:sz w:val="20"/>
                              </w:rPr>
                              <w:t>16/2/1994</w:t>
                            </w:r>
                          </w:p>
                          <w:p w14:paraId="59198C0A" w14:textId="77777777" w:rsidR="00332FC2" w:rsidRDefault="00332FC2">
                            <w:pPr>
                              <w:pStyle w:val="TableParagraph"/>
                              <w:spacing w:before="11"/>
                              <w:ind w:left="0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  <w:p w14:paraId="441E3BD7" w14:textId="77777777" w:rsidR="00332FC2" w:rsidRDefault="00332FC2">
                            <w:pPr>
                              <w:pStyle w:val="TableParagraph"/>
                              <w:ind w:left="22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5389B7"/>
                              </w:rPr>
                              <w:t>CONTACT</w:t>
                            </w:r>
                          </w:p>
                          <w:p w14:paraId="56EA89A3" w14:textId="77777777" w:rsidR="00332FC2" w:rsidRDefault="00332FC2">
                            <w:pPr>
                              <w:pStyle w:val="TableParagraph"/>
                              <w:spacing w:before="124"/>
                              <w:ind w:left="22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PHONE:</w:t>
                            </w:r>
                          </w:p>
                          <w:p w14:paraId="1B9C7033" w14:textId="55576B29" w:rsidR="00332FC2" w:rsidRDefault="00A7170F">
                            <w:pPr>
                              <w:pStyle w:val="TableParagraph"/>
                              <w:spacing w:before="11"/>
                              <w:ind w:left="0"/>
                              <w:rPr>
                                <w:rFonts w:ascii="Times New Roman"/>
                                <w:sz w:val="19"/>
                              </w:rPr>
                            </w:pPr>
                            <w:r>
                              <w:rPr>
                                <w:rFonts w:ascii="Times New Roman"/>
                                <w:sz w:val="19"/>
                              </w:rPr>
                              <w:t xml:space="preserve">     +923123244362</w:t>
                            </w:r>
                          </w:p>
                          <w:p w14:paraId="3A8ED784" w14:textId="77777777" w:rsidR="00A7170F" w:rsidRDefault="00A7170F">
                            <w:pPr>
                              <w:pStyle w:val="TableParagraph"/>
                              <w:spacing w:before="11"/>
                              <w:ind w:left="0"/>
                              <w:rPr>
                                <w:rFonts w:ascii="Times New Roman"/>
                                <w:sz w:val="19"/>
                              </w:rPr>
                            </w:pPr>
                          </w:p>
                          <w:p w14:paraId="5B8927EC" w14:textId="77777777" w:rsidR="00332FC2" w:rsidRDefault="00332FC2">
                            <w:pPr>
                              <w:pStyle w:val="TableParagraph"/>
                              <w:ind w:left="229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EMAIL:</w:t>
                            </w:r>
                          </w:p>
                          <w:p w14:paraId="37CD68F1" w14:textId="1E695069" w:rsidR="00332FC2" w:rsidRDefault="00A7170F">
                            <w:pPr>
                              <w:pStyle w:val="TableParagraph"/>
                              <w:spacing w:before="9"/>
                              <w:ind w:left="229"/>
                              <w:rPr>
                                <w:sz w:val="18"/>
                              </w:rPr>
                            </w:pPr>
                            <w:hyperlink r:id="rId7" w:history="1">
                              <w:r w:rsidRPr="00FF48D6">
                                <w:rPr>
                                  <w:rStyle w:val="Hyperlink"/>
                                  <w:sz w:val="18"/>
                                </w:rPr>
                                <w:t>muhammadsaadniz@gmail.com</w:t>
                              </w:r>
                            </w:hyperlink>
                          </w:p>
                          <w:p w14:paraId="5E3FC814" w14:textId="77777777" w:rsidR="00332FC2" w:rsidRDefault="00332FC2">
                            <w:pPr>
                              <w:pStyle w:val="TableParagraph"/>
                              <w:spacing w:before="4"/>
                              <w:ind w:left="0"/>
                              <w:rPr>
                                <w:rFonts w:ascii="Times New Roman"/>
                                <w:sz w:val="21"/>
                              </w:rPr>
                            </w:pPr>
                          </w:p>
                          <w:p w14:paraId="4FEBA1FF" w14:textId="77777777" w:rsidR="00332FC2" w:rsidRDefault="00332FC2">
                            <w:pPr>
                              <w:pStyle w:val="TableParagraph"/>
                              <w:ind w:left="229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5389B7"/>
                              </w:rPr>
                              <w:t>HOBBIES</w:t>
                            </w:r>
                          </w:p>
                          <w:p w14:paraId="1DB2A1B5" w14:textId="0A1CF2A9" w:rsidR="00332FC2" w:rsidRPr="00EE70C2" w:rsidRDefault="00332FC2">
                            <w:pPr>
                              <w:pStyle w:val="TableParagraph"/>
                              <w:spacing w:before="123" w:line="237" w:lineRule="auto"/>
                              <w:ind w:left="229" w:right="3418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sz w:val="18"/>
                              </w:rPr>
                            </w:pPr>
                            <w:r w:rsidRPr="00EE70C2">
                              <w:rPr>
                                <w:rFonts w:ascii="Times New Roman" w:hAnsi="Times New Roman" w:cs="Times New Roman"/>
                                <w:b/>
                                <w:color w:val="0D0D0D"/>
                                <w:sz w:val="18"/>
                              </w:rPr>
                              <w:t xml:space="preserve">Reading Learning </w:t>
                            </w:r>
                            <w:r w:rsidR="00716DEB">
                              <w:rPr>
                                <w:rFonts w:ascii="Times New Roman" w:hAnsi="Times New Roman" w:cs="Times New Roman"/>
                                <w:b/>
                                <w:color w:val="0D0D0D"/>
                                <w:sz w:val="18"/>
                              </w:rPr>
                              <w:t>video edit</w:t>
                            </w:r>
                            <w:r w:rsidRPr="00EE70C2">
                              <w:rPr>
                                <w:rFonts w:ascii="Times New Roman" w:hAnsi="Times New Roman" w:cs="Times New Roman"/>
                                <w:b/>
                                <w:color w:val="0D0D0D"/>
                                <w:sz w:val="18"/>
                              </w:rPr>
                              <w:t xml:space="preserve"> </w:t>
                            </w:r>
                            <w:r w:rsidR="00716DEB">
                              <w:rPr>
                                <w:rFonts w:ascii="Times New Roman" w:hAnsi="Times New Roman" w:cs="Times New Roman"/>
                                <w:b/>
                                <w:color w:val="0D0D0D"/>
                                <w:sz w:val="18"/>
                                <w:shd w:val="clear" w:color="auto" w:fill="FFFFFF"/>
                              </w:rPr>
                              <w:t>audio edit</w:t>
                            </w:r>
                          </w:p>
                        </w:tc>
                        <w:tc>
                          <w:tcPr>
                            <w:tcW w:w="6589" w:type="dxa"/>
                          </w:tcPr>
                          <w:p w14:paraId="68F27012" w14:textId="77777777" w:rsidR="00332FC2" w:rsidRDefault="00332FC2">
                            <w:pPr>
                              <w:pStyle w:val="TableParagraph"/>
                              <w:spacing w:before="13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1F5F"/>
                                <w:sz w:val="24"/>
                              </w:rPr>
                              <w:t>EDUCATION</w:t>
                            </w:r>
                          </w:p>
                          <w:p w14:paraId="37C26225" w14:textId="1CC6E095" w:rsidR="00332FC2" w:rsidRDefault="00CA7298">
                            <w:pPr>
                              <w:pStyle w:val="TableParagraph"/>
                              <w:spacing w:before="154"/>
                              <w:rPr>
                                <w:b/>
                                <w:color w:val="1F180A"/>
                                <w:szCs w:val="24"/>
                              </w:rPr>
                            </w:pPr>
                            <w:r>
                              <w:rPr>
                                <w:b/>
                                <w:color w:val="1F180A"/>
                                <w:szCs w:val="24"/>
                              </w:rPr>
                              <w:t xml:space="preserve">Sindh Agricultural University </w:t>
                            </w:r>
                          </w:p>
                          <w:p w14:paraId="33C711F6" w14:textId="29FFA7CA" w:rsidR="00A7170F" w:rsidRPr="00EE70C2" w:rsidRDefault="00A7170F" w:rsidP="00A7170F">
                            <w:pPr>
                              <w:pStyle w:val="TableParagraph"/>
                              <w:spacing w:before="154"/>
                              <w:ind w:left="0"/>
                              <w:rPr>
                                <w:b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Cs w:val="24"/>
                              </w:rPr>
                              <w:t xml:space="preserve">  </w:t>
                            </w:r>
                          </w:p>
                          <w:p w14:paraId="2D7AA2DD" w14:textId="64D26A09" w:rsidR="00332FC2" w:rsidRPr="00786DF1" w:rsidRDefault="00A7170F" w:rsidP="00786DF1">
                            <w:pPr>
                              <w:pStyle w:val="TableParagraph"/>
                              <w:spacing w:before="8" w:line="249" w:lineRule="auto"/>
                              <w:ind w:right="958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20"/>
                                <w:szCs w:val="24"/>
                              </w:rPr>
                              <w:t xml:space="preserve">I have done </w:t>
                            </w:r>
                            <w:proofErr w:type="gramStart"/>
                            <w:r>
                              <w:rPr>
                                <w:sz w:val="20"/>
                                <w:szCs w:val="24"/>
                              </w:rPr>
                              <w:t>4 year</w:t>
                            </w:r>
                            <w:proofErr w:type="gramEnd"/>
                            <w:r>
                              <w:rPr>
                                <w:sz w:val="20"/>
                                <w:szCs w:val="24"/>
                              </w:rPr>
                              <w:t xml:space="preserve"> Bachler program in Social science major as Rural Sociology miner as Statistics. Currently doing </w:t>
                            </w:r>
                            <w:r w:rsidR="00EC0393">
                              <w:rPr>
                                <w:sz w:val="20"/>
                                <w:szCs w:val="24"/>
                              </w:rPr>
                              <w:t>M.sc in Rural Sociology</w:t>
                            </w:r>
                          </w:p>
                          <w:p w14:paraId="54C6CFBA" w14:textId="77777777" w:rsidR="00332FC2" w:rsidRDefault="00332FC2">
                            <w:pPr>
                              <w:pStyle w:val="TableParagraph"/>
                              <w:spacing w:before="3"/>
                              <w:ind w:left="0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  <w:p w14:paraId="6A1BEB6F" w14:textId="77777777" w:rsidR="00332FC2" w:rsidRDefault="00332FC2">
                            <w:pPr>
                              <w:pStyle w:val="TableParagraph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color w:val="001F5F"/>
                              </w:rPr>
                              <w:t>CERTIFICATIONS AND LICENSES</w:t>
                            </w:r>
                          </w:p>
                          <w:p w14:paraId="4C23EB7F" w14:textId="77777777" w:rsidR="00332FC2" w:rsidRPr="00EE70C2" w:rsidRDefault="00332FC2">
                            <w:pPr>
                              <w:pStyle w:val="TableParagraph"/>
                              <w:spacing w:before="160"/>
                              <w:rPr>
                                <w:b/>
                                <w:szCs w:val="24"/>
                              </w:rPr>
                            </w:pPr>
                            <w:r w:rsidRPr="00EE70C2">
                              <w:rPr>
                                <w:b/>
                                <w:color w:val="1F180A"/>
                                <w:szCs w:val="24"/>
                              </w:rPr>
                              <w:t>Teaching English as Foreign Language (TEFL)</w:t>
                            </w:r>
                          </w:p>
                          <w:p w14:paraId="190E4FBD" w14:textId="77777777" w:rsidR="00332FC2" w:rsidRDefault="00332FC2">
                            <w:pPr>
                              <w:pStyle w:val="TableParagraph"/>
                              <w:spacing w:before="4"/>
                              <w:rPr>
                                <w:sz w:val="18"/>
                              </w:rPr>
                            </w:pPr>
                            <w:r>
                              <w:rPr>
                                <w:sz w:val="18"/>
                              </w:rPr>
                              <w:t>26/08/2020</w:t>
                            </w:r>
                          </w:p>
                          <w:p w14:paraId="5515CF04" w14:textId="6D5FA959" w:rsidR="00332FC2" w:rsidRDefault="00332FC2">
                            <w:pPr>
                              <w:pStyle w:val="TableParagraph"/>
                              <w:spacing w:before="8" w:line="249" w:lineRule="auto"/>
                              <w:ind w:right="657"/>
                              <w:rPr>
                                <w:sz w:val="18"/>
                              </w:rPr>
                            </w:pPr>
                            <w:r w:rsidRPr="00EE70C2">
                              <w:rPr>
                                <w:sz w:val="20"/>
                                <w:szCs w:val="24"/>
                              </w:rPr>
                              <w:t xml:space="preserve">This certificate plus training </w:t>
                            </w:r>
                            <w:r w:rsidR="00EE70C2" w:rsidRPr="00EE70C2">
                              <w:rPr>
                                <w:sz w:val="20"/>
                                <w:szCs w:val="24"/>
                              </w:rPr>
                              <w:t>helps</w:t>
                            </w:r>
                            <w:r w:rsidRPr="00EE70C2">
                              <w:rPr>
                                <w:sz w:val="20"/>
                                <w:szCs w:val="24"/>
                              </w:rPr>
                              <w:t xml:space="preserve"> me to learn about classroom management and stuff like how to “GIVE KNOWLEDGE”, and my recent academic subjects are helping me to GIVE KNOWLEDGE of </w:t>
                            </w:r>
                            <w:r w:rsidR="00302C2E" w:rsidRPr="00EE70C2">
                              <w:rPr>
                                <w:sz w:val="20"/>
                                <w:szCs w:val="24"/>
                              </w:rPr>
                              <w:t xml:space="preserve">English </w:t>
                            </w:r>
                            <w:r w:rsidRPr="00EE70C2">
                              <w:rPr>
                                <w:sz w:val="20"/>
                                <w:szCs w:val="24"/>
                              </w:rPr>
                              <w:t xml:space="preserve">as </w:t>
                            </w:r>
                            <w:r w:rsidR="00302C2E" w:rsidRPr="00EE70C2">
                              <w:rPr>
                                <w:sz w:val="20"/>
                                <w:szCs w:val="24"/>
                              </w:rPr>
                              <w:t xml:space="preserve">second </w:t>
                            </w:r>
                            <w:r w:rsidRPr="00EE70C2">
                              <w:rPr>
                                <w:sz w:val="20"/>
                                <w:szCs w:val="24"/>
                              </w:rPr>
                              <w:t>language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  <w:p w14:paraId="40B39FA0" w14:textId="77777777" w:rsidR="00332FC2" w:rsidRDefault="00332FC2">
                            <w:pPr>
                              <w:pStyle w:val="TableParagraph"/>
                              <w:ind w:left="0"/>
                              <w:rPr>
                                <w:rFonts w:ascii="Times New Roman"/>
                                <w:sz w:val="21"/>
                              </w:rPr>
                            </w:pPr>
                          </w:p>
                          <w:p w14:paraId="1B0AD721" w14:textId="77777777" w:rsidR="00EE70C2" w:rsidRDefault="00EE70C2">
                            <w:pPr>
                              <w:pStyle w:val="TableParagraph"/>
                              <w:spacing w:before="1"/>
                              <w:rPr>
                                <w:b/>
                                <w:color w:val="001F5F"/>
                                <w:sz w:val="24"/>
                              </w:rPr>
                            </w:pPr>
                          </w:p>
                          <w:p w14:paraId="45FF886E" w14:textId="707D8958" w:rsidR="00332FC2" w:rsidRDefault="00332FC2">
                            <w:pPr>
                              <w:pStyle w:val="TableParagraph"/>
                              <w:spacing w:before="1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1F5F"/>
                                <w:sz w:val="24"/>
                              </w:rPr>
                              <w:t>WORK EXPERIENCE</w:t>
                            </w:r>
                          </w:p>
                          <w:p w14:paraId="7CF33A25" w14:textId="77777777" w:rsidR="005D041D" w:rsidRDefault="005D041D" w:rsidP="005D041D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color w:val="1F180A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1F180A"/>
                                <w:sz w:val="20"/>
                              </w:rPr>
                              <w:t xml:space="preserve">Previously I have worked as Video Editor Audio Engineer on freelance sites Fiverr </w:t>
                            </w:r>
                            <w:proofErr w:type="gramStart"/>
                            <w:r>
                              <w:rPr>
                                <w:b/>
                                <w:color w:val="1F180A"/>
                                <w:sz w:val="20"/>
                              </w:rPr>
                              <w:t>and also</w:t>
                            </w:r>
                            <w:proofErr w:type="gramEnd"/>
                          </w:p>
                          <w:p w14:paraId="4EEF504B" w14:textId="5228A949" w:rsidR="00CA7298" w:rsidRPr="005D041D" w:rsidRDefault="005D041D" w:rsidP="005D041D">
                            <w:pPr>
                              <w:pStyle w:val="TableParagraph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color w:val="1F180A"/>
                                <w:sz w:val="20"/>
                              </w:rPr>
                            </w:pPr>
                            <w:r w:rsidRPr="005D041D">
                              <w:rPr>
                                <w:b/>
                                <w:color w:val="1F180A"/>
                                <w:sz w:val="20"/>
                              </w:rPr>
                              <w:t xml:space="preserve"> I have experience in library management  </w:t>
                            </w:r>
                          </w:p>
                          <w:p w14:paraId="0D9A5782" w14:textId="77777777" w:rsidR="005D041D" w:rsidRDefault="005D041D">
                            <w:pPr>
                              <w:pStyle w:val="TableParagraph"/>
                              <w:rPr>
                                <w:b/>
                                <w:color w:val="1F180A"/>
                                <w:sz w:val="20"/>
                              </w:rPr>
                            </w:pPr>
                          </w:p>
                          <w:p w14:paraId="52083BE4" w14:textId="24A45220" w:rsidR="00332FC2" w:rsidRDefault="00332FC2">
                            <w:pPr>
                              <w:pStyle w:val="TableParagraph"/>
                              <w:rPr>
                                <w:b/>
                                <w:sz w:val="24"/>
                              </w:rPr>
                            </w:pPr>
                            <w:r>
                              <w:rPr>
                                <w:b/>
                                <w:color w:val="001F5F"/>
                                <w:sz w:val="24"/>
                              </w:rPr>
                              <w:t>SKILLS</w:t>
                            </w:r>
                          </w:p>
                          <w:p w14:paraId="2461FC92" w14:textId="77777777" w:rsidR="008D0981" w:rsidRDefault="008D0981" w:rsidP="008D0981">
                            <w:pPr>
                              <w:pStyle w:val="NoSpacing"/>
                            </w:pPr>
                          </w:p>
                          <w:p w14:paraId="6EEE76D5" w14:textId="67881FFE" w:rsidR="008D0981" w:rsidRDefault="008D0981" w:rsidP="00EE70C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C</w:t>
                            </w:r>
                            <w:r w:rsidR="00302C2E">
                              <w:t>ommunication</w:t>
                            </w:r>
                          </w:p>
                          <w:p w14:paraId="0429FC73" w14:textId="6C40416A" w:rsidR="008D0981" w:rsidRPr="00302C2E" w:rsidRDefault="008D0981" w:rsidP="00EE70C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</w:pPr>
                            <w:r>
                              <w:t>Bilingual</w:t>
                            </w:r>
                          </w:p>
                          <w:p w14:paraId="69EA4EC5" w14:textId="781A8028" w:rsidR="00302C2E" w:rsidRPr="00302C2E" w:rsidRDefault="00302C2E" w:rsidP="00EE70C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hd w:val="clear" w:color="auto" w:fill="FFFFFF"/>
                              </w:rPr>
                            </w:pPr>
                            <w:r w:rsidRPr="00302C2E">
                              <w:rPr>
                                <w:shd w:val="clear" w:color="auto" w:fill="FFFFFF"/>
                              </w:rPr>
                              <w:t>Good grammar skills</w:t>
                            </w:r>
                          </w:p>
                          <w:p w14:paraId="3F97D469" w14:textId="2BB37A17" w:rsidR="00302C2E" w:rsidRDefault="00302C2E" w:rsidP="00EE70C2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shd w:val="clear" w:color="auto" w:fill="FFFFFF"/>
                              </w:rPr>
                            </w:pPr>
                            <w:r w:rsidRPr="00302C2E">
                              <w:rPr>
                                <w:shd w:val="clear" w:color="auto" w:fill="FFFFFF"/>
                              </w:rPr>
                              <w:t>Extraordinary typing skills</w:t>
                            </w:r>
                          </w:p>
                          <w:p w14:paraId="7D386AE4" w14:textId="28B86642" w:rsidR="00393AB5" w:rsidRPr="00393AB5" w:rsidRDefault="00CC6038" w:rsidP="00393AB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/>
                                <w:sz w:val="18"/>
                              </w:rPr>
                            </w:pPr>
                            <w:r>
                              <w:rPr>
                                <w:shd w:val="clear" w:color="auto" w:fill="FFFFFF"/>
                              </w:rPr>
                              <w:t>Fluent</w:t>
                            </w:r>
                            <w:r w:rsidR="008D0981">
                              <w:rPr>
                                <w:shd w:val="clear" w:color="auto" w:fill="FFFFFF"/>
                              </w:rPr>
                              <w:t xml:space="preserve"> English</w:t>
                            </w:r>
                          </w:p>
                          <w:p w14:paraId="23C21D45" w14:textId="7119CC59" w:rsidR="00393AB5" w:rsidRPr="00393AB5" w:rsidRDefault="005F0294" w:rsidP="00393AB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/>
                                <w:sz w:val="18"/>
                              </w:rPr>
                            </w:pPr>
                            <w:r>
                              <w:rPr>
                                <w:shd w:val="clear" w:color="auto" w:fill="FFFFFF"/>
                              </w:rPr>
                              <w:t>Native</w:t>
                            </w:r>
                            <w:r w:rsidR="00393AB5">
                              <w:rPr>
                                <w:shd w:val="clear" w:color="auto" w:fill="FFFFFF"/>
                              </w:rPr>
                              <w:t xml:space="preserve"> Urdu</w:t>
                            </w:r>
                          </w:p>
                          <w:p w14:paraId="31BC596A" w14:textId="6742D108" w:rsidR="00393AB5" w:rsidRPr="00393AB5" w:rsidRDefault="005F0294" w:rsidP="00393AB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/>
                                <w:sz w:val="18"/>
                              </w:rPr>
                            </w:pPr>
                            <w:r>
                              <w:rPr>
                                <w:shd w:val="clear" w:color="auto" w:fill="FFFFFF"/>
                              </w:rPr>
                              <w:t>Native</w:t>
                            </w:r>
                            <w:r w:rsidR="00393AB5">
                              <w:rPr>
                                <w:shd w:val="clear" w:color="auto" w:fill="FFFFFF"/>
                              </w:rPr>
                              <w:t xml:space="preserve"> Sindhi </w:t>
                            </w:r>
                          </w:p>
                          <w:p w14:paraId="7892E4E0" w14:textId="5C07D7D9" w:rsidR="00393AB5" w:rsidRPr="00393AB5" w:rsidRDefault="005F0294" w:rsidP="00393AB5">
                            <w:pPr>
                              <w:pStyle w:val="NoSpacing"/>
                              <w:numPr>
                                <w:ilvl w:val="0"/>
                                <w:numId w:val="2"/>
                              </w:numPr>
                              <w:rPr>
                                <w:rFonts w:ascii="Trebuchet MS"/>
                                <w:sz w:val="18"/>
                              </w:rPr>
                            </w:pPr>
                            <w:r>
                              <w:rPr>
                                <w:shd w:val="clear" w:color="auto" w:fill="FFFFFF"/>
                              </w:rPr>
                              <w:t>Fluent</w:t>
                            </w:r>
                            <w:r w:rsidR="00393AB5">
                              <w:rPr>
                                <w:shd w:val="clear" w:color="auto" w:fill="FFFFFF"/>
                              </w:rPr>
                              <w:t xml:space="preserve"> Hindi</w:t>
                            </w:r>
                          </w:p>
                        </w:tc>
                      </w:tr>
                    </w:tbl>
                    <w:p w14:paraId="1B0C553E" w14:textId="77777777" w:rsidR="00332FC2" w:rsidRDefault="00332FC2"/>
                  </w:txbxContent>
                </v:textbox>
                <w10:wrap anchorx="page" anchory="page"/>
              </v:shape>
            </w:pict>
          </mc:Fallback>
        </mc:AlternateContent>
      </w:r>
      <w:r w:rsidR="00602975">
        <w:rPr>
          <w:noProof/>
        </w:rPr>
        <mc:AlternateContent>
          <mc:Choice Requires="wps">
            <w:drawing>
              <wp:anchor distT="0" distB="0" distL="114300" distR="114300" simplePos="0" relativeHeight="487513600" behindDoc="1" locked="0" layoutInCell="1" allowOverlap="1" wp14:anchorId="2F62FC9D" wp14:editId="553E975F">
                <wp:simplePos x="0" y="0"/>
                <wp:positionH relativeFrom="page">
                  <wp:posOffset>273685</wp:posOffset>
                </wp:positionH>
                <wp:positionV relativeFrom="page">
                  <wp:posOffset>229870</wp:posOffset>
                </wp:positionV>
                <wp:extent cx="7228205" cy="9603105"/>
                <wp:effectExtent l="0" t="0" r="0" b="0"/>
                <wp:wrapNone/>
                <wp:docPr id="11" name="Freeform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228205" cy="9603105"/>
                        </a:xfrm>
                        <a:custGeom>
                          <a:avLst/>
                          <a:gdLst>
                            <a:gd name="T0" fmla="+- 0 2150 431"/>
                            <a:gd name="T1" fmla="*/ T0 w 11383"/>
                            <a:gd name="T2" fmla="+- 0 362 362"/>
                            <a:gd name="T3" fmla="*/ 362 h 15123"/>
                            <a:gd name="T4" fmla="+- 0 2010 431"/>
                            <a:gd name="T5" fmla="*/ T4 w 11383"/>
                            <a:gd name="T6" fmla="+- 0 377 362"/>
                            <a:gd name="T7" fmla="*/ 377 h 15123"/>
                            <a:gd name="T8" fmla="+- 0 1872 431"/>
                            <a:gd name="T9" fmla="*/ T8 w 11383"/>
                            <a:gd name="T10" fmla="+- 0 420 362"/>
                            <a:gd name="T11" fmla="*/ 420 h 15123"/>
                            <a:gd name="T12" fmla="+- 0 1739 431"/>
                            <a:gd name="T13" fmla="*/ T12 w 11383"/>
                            <a:gd name="T14" fmla="+- 0 491 362"/>
                            <a:gd name="T15" fmla="*/ 491 h 15123"/>
                            <a:gd name="T16" fmla="+- 0 1612 431"/>
                            <a:gd name="T17" fmla="*/ T16 w 11383"/>
                            <a:gd name="T18" fmla="+- 0 589 362"/>
                            <a:gd name="T19" fmla="*/ 589 h 15123"/>
                            <a:gd name="T20" fmla="+- 0 1490 431"/>
                            <a:gd name="T21" fmla="*/ T20 w 11383"/>
                            <a:gd name="T22" fmla="+- 0 712 362"/>
                            <a:gd name="T23" fmla="*/ 712 h 15123"/>
                            <a:gd name="T24" fmla="+- 0 1375 431"/>
                            <a:gd name="T25" fmla="*/ T24 w 11383"/>
                            <a:gd name="T26" fmla="+- 0 861 362"/>
                            <a:gd name="T27" fmla="*/ 861 h 15123"/>
                            <a:gd name="T28" fmla="+- 0 1198 431"/>
                            <a:gd name="T29" fmla="*/ T28 w 11383"/>
                            <a:gd name="T30" fmla="+- 0 1162 362"/>
                            <a:gd name="T31" fmla="*/ 1162 h 15123"/>
                            <a:gd name="T32" fmla="+- 0 1110 431"/>
                            <a:gd name="T33" fmla="*/ T32 w 11383"/>
                            <a:gd name="T34" fmla="+- 0 1301 362"/>
                            <a:gd name="T35" fmla="*/ 1301 h 15123"/>
                            <a:gd name="T36" fmla="+- 0 1017 431"/>
                            <a:gd name="T37" fmla="*/ T36 w 11383"/>
                            <a:gd name="T38" fmla="+- 0 1422 362"/>
                            <a:gd name="T39" fmla="*/ 1422 h 15123"/>
                            <a:gd name="T40" fmla="+- 0 919 431"/>
                            <a:gd name="T41" fmla="*/ T40 w 11383"/>
                            <a:gd name="T42" fmla="+- 0 1524 362"/>
                            <a:gd name="T43" fmla="*/ 1524 h 15123"/>
                            <a:gd name="T44" fmla="+- 0 801 431"/>
                            <a:gd name="T45" fmla="*/ T44 w 11383"/>
                            <a:gd name="T46" fmla="+- 0 1618 362"/>
                            <a:gd name="T47" fmla="*/ 1618 h 15123"/>
                            <a:gd name="T48" fmla="+- 0 661 431"/>
                            <a:gd name="T49" fmla="*/ T48 w 11383"/>
                            <a:gd name="T50" fmla="+- 0 1693 362"/>
                            <a:gd name="T51" fmla="*/ 1693 h 15123"/>
                            <a:gd name="T52" fmla="+- 0 516 431"/>
                            <a:gd name="T53" fmla="*/ T52 w 11383"/>
                            <a:gd name="T54" fmla="+- 0 1731 362"/>
                            <a:gd name="T55" fmla="*/ 1731 h 15123"/>
                            <a:gd name="T56" fmla="+- 0 431 431"/>
                            <a:gd name="T57" fmla="*/ T56 w 11383"/>
                            <a:gd name="T58" fmla="+- 0 15485 362"/>
                            <a:gd name="T59" fmla="*/ 15485 h 15123"/>
                            <a:gd name="T60" fmla="+- 0 4020 431"/>
                            <a:gd name="T61" fmla="*/ T60 w 11383"/>
                            <a:gd name="T62" fmla="+- 0 15480 362"/>
                            <a:gd name="T63" fmla="*/ 15480 h 15123"/>
                            <a:gd name="T64" fmla="+- 0 4159 431"/>
                            <a:gd name="T65" fmla="*/ T64 w 11383"/>
                            <a:gd name="T66" fmla="+- 0 15445 362"/>
                            <a:gd name="T67" fmla="*/ 15445 h 15123"/>
                            <a:gd name="T68" fmla="+- 0 4283 431"/>
                            <a:gd name="T69" fmla="*/ T68 w 11383"/>
                            <a:gd name="T70" fmla="+- 0 15378 362"/>
                            <a:gd name="T71" fmla="*/ 15378 h 15123"/>
                            <a:gd name="T72" fmla="+- 0 4386 431"/>
                            <a:gd name="T73" fmla="*/ T72 w 11383"/>
                            <a:gd name="T74" fmla="+- 0 15285 362"/>
                            <a:gd name="T75" fmla="*/ 15285 h 15123"/>
                            <a:gd name="T76" fmla="+- 0 4466 431"/>
                            <a:gd name="T77" fmla="*/ T76 w 11383"/>
                            <a:gd name="T78" fmla="+- 0 15169 362"/>
                            <a:gd name="T79" fmla="*/ 15169 h 15123"/>
                            <a:gd name="T80" fmla="+- 0 4517 431"/>
                            <a:gd name="T81" fmla="*/ T80 w 11383"/>
                            <a:gd name="T82" fmla="+- 0 15035 362"/>
                            <a:gd name="T83" fmla="*/ 15035 h 15123"/>
                            <a:gd name="T84" fmla="+- 0 4535 431"/>
                            <a:gd name="T85" fmla="*/ T84 w 11383"/>
                            <a:gd name="T86" fmla="+- 0 14888 362"/>
                            <a:gd name="T87" fmla="*/ 14888 h 15123"/>
                            <a:gd name="T88" fmla="+- 0 4537 431"/>
                            <a:gd name="T89" fmla="*/ T88 w 11383"/>
                            <a:gd name="T90" fmla="+- 0 1965 362"/>
                            <a:gd name="T91" fmla="*/ 1965 h 15123"/>
                            <a:gd name="T92" fmla="+- 0 4557 431"/>
                            <a:gd name="T93" fmla="*/ T92 w 11383"/>
                            <a:gd name="T94" fmla="+- 0 1814 362"/>
                            <a:gd name="T95" fmla="*/ 1814 h 15123"/>
                            <a:gd name="T96" fmla="+- 0 4594 431"/>
                            <a:gd name="T97" fmla="*/ T96 w 11383"/>
                            <a:gd name="T98" fmla="+- 0 1669 362"/>
                            <a:gd name="T99" fmla="*/ 1669 h 15123"/>
                            <a:gd name="T100" fmla="+- 0 4649 431"/>
                            <a:gd name="T101" fmla="*/ T100 w 11383"/>
                            <a:gd name="T102" fmla="+- 0 1533 362"/>
                            <a:gd name="T103" fmla="*/ 1533 h 15123"/>
                            <a:gd name="T104" fmla="+- 0 4719 431"/>
                            <a:gd name="T105" fmla="*/ T104 w 11383"/>
                            <a:gd name="T106" fmla="+- 0 1405 362"/>
                            <a:gd name="T107" fmla="*/ 1405 h 15123"/>
                            <a:gd name="T108" fmla="+- 0 4804 431"/>
                            <a:gd name="T109" fmla="*/ T108 w 11383"/>
                            <a:gd name="T110" fmla="+- 0 1288 362"/>
                            <a:gd name="T111" fmla="*/ 1288 h 15123"/>
                            <a:gd name="T112" fmla="+- 0 4902 431"/>
                            <a:gd name="T113" fmla="*/ T112 w 11383"/>
                            <a:gd name="T114" fmla="+- 0 1182 362"/>
                            <a:gd name="T115" fmla="*/ 1182 h 15123"/>
                            <a:gd name="T116" fmla="+- 0 5012 431"/>
                            <a:gd name="T117" fmla="*/ T116 w 11383"/>
                            <a:gd name="T118" fmla="+- 0 1089 362"/>
                            <a:gd name="T119" fmla="*/ 1089 h 15123"/>
                            <a:gd name="T120" fmla="+- 0 5133 431"/>
                            <a:gd name="T121" fmla="*/ T120 w 11383"/>
                            <a:gd name="T122" fmla="+- 0 1010 362"/>
                            <a:gd name="T123" fmla="*/ 1010 h 15123"/>
                            <a:gd name="T124" fmla="+- 0 5264 431"/>
                            <a:gd name="T125" fmla="*/ T124 w 11383"/>
                            <a:gd name="T126" fmla="+- 0 947 362"/>
                            <a:gd name="T127" fmla="*/ 947 h 15123"/>
                            <a:gd name="T128" fmla="+- 0 5403 431"/>
                            <a:gd name="T129" fmla="*/ T128 w 11383"/>
                            <a:gd name="T130" fmla="+- 0 900 362"/>
                            <a:gd name="T131" fmla="*/ 900 h 15123"/>
                            <a:gd name="T132" fmla="+- 0 5548 431"/>
                            <a:gd name="T133" fmla="*/ T132 w 11383"/>
                            <a:gd name="T134" fmla="+- 0 871 362"/>
                            <a:gd name="T135" fmla="*/ 871 h 15123"/>
                            <a:gd name="T136" fmla="+- 0 5700 431"/>
                            <a:gd name="T137" fmla="*/ T136 w 11383"/>
                            <a:gd name="T138" fmla="+- 0 861 362"/>
                            <a:gd name="T139" fmla="*/ 861 h 15123"/>
                            <a:gd name="T140" fmla="+- 0 11813 431"/>
                            <a:gd name="T141" fmla="*/ T140 w 11383"/>
                            <a:gd name="T142" fmla="+- 0 362 362"/>
                            <a:gd name="T143" fmla="*/ 362 h 15123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  <a:cxn ang="0">
                              <a:pos x="T141" y="T143"/>
                            </a:cxn>
                          </a:cxnLst>
                          <a:rect l="0" t="0" r="r" b="b"/>
                          <a:pathLst>
                            <a:path w="11383" h="15123">
                              <a:moveTo>
                                <a:pt x="11382" y="0"/>
                              </a:moveTo>
                              <a:lnTo>
                                <a:pt x="1719" y="0"/>
                              </a:lnTo>
                              <a:lnTo>
                                <a:pt x="1648" y="4"/>
                              </a:lnTo>
                              <a:lnTo>
                                <a:pt x="1579" y="15"/>
                              </a:lnTo>
                              <a:lnTo>
                                <a:pt x="1510" y="33"/>
                              </a:lnTo>
                              <a:lnTo>
                                <a:pt x="1441" y="58"/>
                              </a:lnTo>
                              <a:lnTo>
                                <a:pt x="1374" y="90"/>
                              </a:lnTo>
                              <a:lnTo>
                                <a:pt x="1308" y="129"/>
                              </a:lnTo>
                              <a:lnTo>
                                <a:pt x="1244" y="174"/>
                              </a:lnTo>
                              <a:lnTo>
                                <a:pt x="1181" y="227"/>
                              </a:lnTo>
                              <a:lnTo>
                                <a:pt x="1119" y="285"/>
                              </a:lnTo>
                              <a:lnTo>
                                <a:pt x="1059" y="350"/>
                              </a:lnTo>
                              <a:lnTo>
                                <a:pt x="1001" y="422"/>
                              </a:lnTo>
                              <a:lnTo>
                                <a:pt x="944" y="499"/>
                              </a:lnTo>
                              <a:lnTo>
                                <a:pt x="875" y="605"/>
                              </a:lnTo>
                              <a:lnTo>
                                <a:pt x="767" y="800"/>
                              </a:lnTo>
                              <a:lnTo>
                                <a:pt x="724" y="872"/>
                              </a:lnTo>
                              <a:lnTo>
                                <a:pt x="679" y="939"/>
                              </a:lnTo>
                              <a:lnTo>
                                <a:pt x="633" y="1002"/>
                              </a:lnTo>
                              <a:lnTo>
                                <a:pt x="586" y="1060"/>
                              </a:lnTo>
                              <a:lnTo>
                                <a:pt x="537" y="1113"/>
                              </a:lnTo>
                              <a:lnTo>
                                <a:pt x="488" y="1162"/>
                              </a:lnTo>
                              <a:lnTo>
                                <a:pt x="437" y="1205"/>
                              </a:lnTo>
                              <a:lnTo>
                                <a:pt x="370" y="1256"/>
                              </a:lnTo>
                              <a:lnTo>
                                <a:pt x="301" y="1298"/>
                              </a:lnTo>
                              <a:lnTo>
                                <a:pt x="230" y="1331"/>
                              </a:lnTo>
                              <a:lnTo>
                                <a:pt x="158" y="1355"/>
                              </a:lnTo>
                              <a:lnTo>
                                <a:pt x="85" y="1369"/>
                              </a:lnTo>
                              <a:lnTo>
                                <a:pt x="0" y="1374"/>
                              </a:lnTo>
                              <a:lnTo>
                                <a:pt x="0" y="15123"/>
                              </a:lnTo>
                              <a:lnTo>
                                <a:pt x="3515" y="15123"/>
                              </a:lnTo>
                              <a:lnTo>
                                <a:pt x="3589" y="15118"/>
                              </a:lnTo>
                              <a:lnTo>
                                <a:pt x="3660" y="15105"/>
                              </a:lnTo>
                              <a:lnTo>
                                <a:pt x="3728" y="15083"/>
                              </a:lnTo>
                              <a:lnTo>
                                <a:pt x="3792" y="15053"/>
                              </a:lnTo>
                              <a:lnTo>
                                <a:pt x="3852" y="15016"/>
                              </a:lnTo>
                              <a:lnTo>
                                <a:pt x="3906" y="14972"/>
                              </a:lnTo>
                              <a:lnTo>
                                <a:pt x="3955" y="14923"/>
                              </a:lnTo>
                              <a:lnTo>
                                <a:pt x="3998" y="14867"/>
                              </a:lnTo>
                              <a:lnTo>
                                <a:pt x="4035" y="14807"/>
                              </a:lnTo>
                              <a:lnTo>
                                <a:pt x="4064" y="14742"/>
                              </a:lnTo>
                              <a:lnTo>
                                <a:pt x="4086" y="14673"/>
                              </a:lnTo>
                              <a:lnTo>
                                <a:pt x="4099" y="14601"/>
                              </a:lnTo>
                              <a:lnTo>
                                <a:pt x="4104" y="14526"/>
                              </a:lnTo>
                              <a:lnTo>
                                <a:pt x="4104" y="1680"/>
                              </a:lnTo>
                              <a:lnTo>
                                <a:pt x="4106" y="1603"/>
                              </a:lnTo>
                              <a:lnTo>
                                <a:pt x="4114" y="1526"/>
                              </a:lnTo>
                              <a:lnTo>
                                <a:pt x="4126" y="1452"/>
                              </a:lnTo>
                              <a:lnTo>
                                <a:pt x="4142" y="1379"/>
                              </a:lnTo>
                              <a:lnTo>
                                <a:pt x="4163" y="1307"/>
                              </a:lnTo>
                              <a:lnTo>
                                <a:pt x="4188" y="1238"/>
                              </a:lnTo>
                              <a:lnTo>
                                <a:pt x="4218" y="1171"/>
                              </a:lnTo>
                              <a:lnTo>
                                <a:pt x="4251" y="1106"/>
                              </a:lnTo>
                              <a:lnTo>
                                <a:pt x="4288" y="1043"/>
                              </a:lnTo>
                              <a:lnTo>
                                <a:pt x="4329" y="983"/>
                              </a:lnTo>
                              <a:lnTo>
                                <a:pt x="4373" y="926"/>
                              </a:lnTo>
                              <a:lnTo>
                                <a:pt x="4420" y="871"/>
                              </a:lnTo>
                              <a:lnTo>
                                <a:pt x="4471" y="820"/>
                              </a:lnTo>
                              <a:lnTo>
                                <a:pt x="4525" y="772"/>
                              </a:lnTo>
                              <a:lnTo>
                                <a:pt x="4581" y="727"/>
                              </a:lnTo>
                              <a:lnTo>
                                <a:pt x="4640" y="686"/>
                              </a:lnTo>
                              <a:lnTo>
                                <a:pt x="4702" y="648"/>
                              </a:lnTo>
                              <a:lnTo>
                                <a:pt x="4766" y="615"/>
                              </a:lnTo>
                              <a:lnTo>
                                <a:pt x="4833" y="585"/>
                              </a:lnTo>
                              <a:lnTo>
                                <a:pt x="4901" y="559"/>
                              </a:lnTo>
                              <a:lnTo>
                                <a:pt x="4972" y="538"/>
                              </a:lnTo>
                              <a:lnTo>
                                <a:pt x="5044" y="521"/>
                              </a:lnTo>
                              <a:lnTo>
                                <a:pt x="5117" y="509"/>
                              </a:lnTo>
                              <a:lnTo>
                                <a:pt x="5193" y="501"/>
                              </a:lnTo>
                              <a:lnTo>
                                <a:pt x="5269" y="499"/>
                              </a:lnTo>
                              <a:lnTo>
                                <a:pt x="11382" y="499"/>
                              </a:lnTo>
                              <a:lnTo>
                                <a:pt x="1138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AE8E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87C4D3" id="Freeform 11" o:spid="_x0000_s1026" style="position:absolute;margin-left:21.55pt;margin-top:18.1pt;width:569.15pt;height:756.15pt;z-index:-158028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1383,151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" path="m11382,l1719,r-71,4l1579,15r-69,18l1441,58r-67,32l1308,129r-64,45l1181,227r-62,58l1059,350r-58,72l944,499,875,605,767,800r-43,72l679,939r-46,63l586,1060r-49,53l488,1162r-51,43l370,1256r-69,42l230,1331r-72,24l85,1369,,1374,,15123r3515,l3589,15118r71,-13l3728,15083r64,-30l3852,15016r54,-44l3955,14923r43,-56l4035,14807r29,-65l4086,14673r13,-72l4104,14526r,-12846l4106,1603r8,-77l4126,1452r16,-73l4163,1307r25,-69l4218,1171r33,-65l4288,1043r41,-60l4373,926r47,-55l4471,820r54,-48l4581,727r59,-41l4702,648r64,-33l4833,585r68,-26l4972,538r72,-17l5117,509r76,-8l5269,499r6113,l11382,xe" fillcolor="#eae8e8" stroked="f">
                <v:path arrowok="t" o:connecttype="custom" o:connectlocs="1091565,229870;1002665,239395;915035,266700;830580,311785;749935,374015;672465,452120;599440,546735;487045,737870;431165,826135;372110,902970;309880,967740;234950,1027430;146050,1075055;53975,1099185;0,9832975;2279015,9829800;2367280,9807575;2446020,9765030;2511425,9705975;2562225,9632315;2594610,9547225;2606040,9453880;2607310,1247775;2620010,1151890;2643505,1059815;2678430,973455;2722880,892175;2776855,817880;2839085,750570;2908935,691515;2985770,641350;3068955,601345;3157220,571500;3249295,553085;3345815,546735;7227570,229870" o:connectangles="0,0,0,0,0,0,0,0,0,0,0,0,0,0,0,0,0,0,0,0,0,0,0,0,0,0,0,0,0,0,0,0,0,0,0,0"/>
                <w10:wrap anchorx="page" anchory="page"/>
              </v:shape>
            </w:pict>
          </mc:Fallback>
        </mc:AlternateContent>
      </w:r>
    </w:p>
    <w:p w14:paraId="5B67445C" w14:textId="77777777" w:rsidR="00A05897" w:rsidRDefault="00A05897">
      <w:pPr>
        <w:pStyle w:val="Title"/>
        <w:rPr>
          <w:sz w:val="20"/>
        </w:rPr>
      </w:pPr>
    </w:p>
    <w:p w14:paraId="23B654DE" w14:textId="77777777" w:rsidR="00A05897" w:rsidRDefault="00A05897">
      <w:pPr>
        <w:pStyle w:val="Title"/>
        <w:rPr>
          <w:sz w:val="20"/>
        </w:rPr>
      </w:pPr>
    </w:p>
    <w:p w14:paraId="24E27B27" w14:textId="77777777" w:rsidR="00A05897" w:rsidRDefault="00A05897">
      <w:pPr>
        <w:pStyle w:val="Title"/>
        <w:rPr>
          <w:sz w:val="20"/>
        </w:rPr>
      </w:pPr>
    </w:p>
    <w:p w14:paraId="1F9B4AFB" w14:textId="77777777" w:rsidR="00A05897" w:rsidRDefault="00A05897">
      <w:pPr>
        <w:pStyle w:val="Title"/>
        <w:rPr>
          <w:sz w:val="20"/>
        </w:rPr>
      </w:pPr>
    </w:p>
    <w:p w14:paraId="2398416C" w14:textId="77777777" w:rsidR="00A05897" w:rsidRDefault="00A05897">
      <w:pPr>
        <w:pStyle w:val="Title"/>
        <w:rPr>
          <w:sz w:val="20"/>
        </w:rPr>
      </w:pPr>
    </w:p>
    <w:p w14:paraId="23129597" w14:textId="77777777" w:rsidR="00A05897" w:rsidRDefault="00A05897">
      <w:pPr>
        <w:pStyle w:val="Title"/>
        <w:rPr>
          <w:sz w:val="20"/>
        </w:rPr>
      </w:pPr>
    </w:p>
    <w:p w14:paraId="1B019507" w14:textId="77777777" w:rsidR="00A05897" w:rsidRDefault="00A05897">
      <w:pPr>
        <w:pStyle w:val="Title"/>
        <w:rPr>
          <w:sz w:val="20"/>
        </w:rPr>
      </w:pPr>
    </w:p>
    <w:p w14:paraId="26BEF8D9" w14:textId="77777777" w:rsidR="00A05897" w:rsidRDefault="00A05897">
      <w:pPr>
        <w:pStyle w:val="Title"/>
        <w:rPr>
          <w:sz w:val="20"/>
        </w:rPr>
      </w:pPr>
    </w:p>
    <w:p w14:paraId="075D655E" w14:textId="77777777" w:rsidR="00A05897" w:rsidRDefault="00A05897">
      <w:pPr>
        <w:pStyle w:val="Title"/>
        <w:rPr>
          <w:sz w:val="20"/>
        </w:rPr>
      </w:pPr>
    </w:p>
    <w:p w14:paraId="25067408" w14:textId="77777777" w:rsidR="00A05897" w:rsidRDefault="00A05897">
      <w:pPr>
        <w:pStyle w:val="Title"/>
        <w:rPr>
          <w:sz w:val="20"/>
        </w:rPr>
      </w:pPr>
    </w:p>
    <w:p w14:paraId="039E292E" w14:textId="77777777" w:rsidR="00A05897" w:rsidRDefault="00A05897">
      <w:pPr>
        <w:pStyle w:val="Title"/>
        <w:rPr>
          <w:sz w:val="20"/>
        </w:rPr>
      </w:pPr>
    </w:p>
    <w:p w14:paraId="659E8E1E" w14:textId="77777777" w:rsidR="00A05897" w:rsidRDefault="00A05897">
      <w:pPr>
        <w:pStyle w:val="Title"/>
        <w:rPr>
          <w:sz w:val="20"/>
        </w:rPr>
      </w:pPr>
    </w:p>
    <w:p w14:paraId="0EBF0EE3" w14:textId="77777777" w:rsidR="00A05897" w:rsidRDefault="00A05897">
      <w:pPr>
        <w:pStyle w:val="Title"/>
        <w:rPr>
          <w:sz w:val="20"/>
        </w:rPr>
      </w:pPr>
    </w:p>
    <w:p w14:paraId="52AAC2DA" w14:textId="77777777" w:rsidR="00A05897" w:rsidRDefault="00A05897">
      <w:pPr>
        <w:pStyle w:val="Title"/>
        <w:rPr>
          <w:sz w:val="20"/>
        </w:rPr>
      </w:pPr>
    </w:p>
    <w:p w14:paraId="7C01FB5C" w14:textId="77777777" w:rsidR="00A05897" w:rsidRDefault="00A05897">
      <w:pPr>
        <w:pStyle w:val="Title"/>
        <w:spacing w:before="7"/>
        <w:rPr>
          <w:sz w:val="25"/>
        </w:rPr>
      </w:pPr>
    </w:p>
    <w:p w14:paraId="7314F447" w14:textId="488F186A" w:rsidR="00A05897" w:rsidRDefault="00602975">
      <w:pPr>
        <w:pStyle w:val="Title"/>
        <w:spacing w:line="20" w:lineRule="exact"/>
        <w:ind w:left="4637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2A691F0C" wp14:editId="397B4191">
                <wp:extent cx="4000500" cy="12700"/>
                <wp:effectExtent l="0" t="0" r="1905" b="0"/>
                <wp:docPr id="8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000500" cy="12700"/>
                          <a:chOff x="0" y="0"/>
                          <a:chExt cx="6300" cy="20"/>
                        </a:xfrm>
                      </wpg:grpSpPr>
                      <wps:wsp>
                        <wps:cNvPr id="9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300" cy="20"/>
                          </a:xfrm>
                          <a:prstGeom prst="rect">
                            <a:avLst/>
                          </a:prstGeom>
                          <a:solidFill>
                            <a:srgbClr val="93B6D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ECBDACB" id="Group 8" o:spid="_x0000_s1026" style="width:315pt;height:1pt;mso-position-horizontal-relative:char;mso-position-vertical-relative:line" coordsize="6300,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">
                <v:rect id="Rectangle 9" o:spid="_x0000_s1027" style="position:absolute;width:6300;height: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" fillcolor="#93b6d2" stroked="f"/>
                <w10:anchorlock/>
              </v:group>
            </w:pict>
          </mc:Fallback>
        </mc:AlternateContent>
      </w:r>
    </w:p>
    <w:p w14:paraId="05EC2B60" w14:textId="77777777" w:rsidR="00A05897" w:rsidRDefault="00A05897">
      <w:pPr>
        <w:pStyle w:val="Title"/>
        <w:rPr>
          <w:sz w:val="20"/>
        </w:rPr>
      </w:pPr>
    </w:p>
    <w:p w14:paraId="5048C4C9" w14:textId="77777777" w:rsidR="00A05897" w:rsidRDefault="00A05897">
      <w:pPr>
        <w:pStyle w:val="Title"/>
        <w:rPr>
          <w:sz w:val="20"/>
        </w:rPr>
      </w:pPr>
    </w:p>
    <w:p w14:paraId="12B234BB" w14:textId="77777777" w:rsidR="00A05897" w:rsidRDefault="00A05897">
      <w:pPr>
        <w:pStyle w:val="Title"/>
        <w:rPr>
          <w:sz w:val="20"/>
        </w:rPr>
      </w:pPr>
    </w:p>
    <w:p w14:paraId="599D9803" w14:textId="77777777" w:rsidR="00A05897" w:rsidRDefault="00A05897">
      <w:pPr>
        <w:pStyle w:val="Title"/>
        <w:rPr>
          <w:sz w:val="20"/>
        </w:rPr>
      </w:pPr>
    </w:p>
    <w:p w14:paraId="0DDDA022" w14:textId="77777777" w:rsidR="00A05897" w:rsidRDefault="00A05897">
      <w:pPr>
        <w:pStyle w:val="Title"/>
        <w:rPr>
          <w:sz w:val="20"/>
        </w:rPr>
      </w:pPr>
    </w:p>
    <w:p w14:paraId="0A54E131" w14:textId="77777777" w:rsidR="00A05897" w:rsidRDefault="00A05897">
      <w:pPr>
        <w:pStyle w:val="Title"/>
        <w:rPr>
          <w:sz w:val="20"/>
        </w:rPr>
      </w:pPr>
    </w:p>
    <w:p w14:paraId="754FC80C" w14:textId="77777777" w:rsidR="00A05897" w:rsidRDefault="00A05897">
      <w:pPr>
        <w:pStyle w:val="Title"/>
        <w:rPr>
          <w:sz w:val="20"/>
        </w:rPr>
      </w:pPr>
    </w:p>
    <w:p w14:paraId="10BA7DDB" w14:textId="77777777" w:rsidR="00A05897" w:rsidRDefault="00A05897">
      <w:pPr>
        <w:pStyle w:val="Title"/>
        <w:rPr>
          <w:sz w:val="20"/>
        </w:rPr>
      </w:pPr>
    </w:p>
    <w:p w14:paraId="5D7AFA05" w14:textId="77777777" w:rsidR="00A05897" w:rsidRDefault="00A05897">
      <w:pPr>
        <w:pStyle w:val="Title"/>
        <w:rPr>
          <w:sz w:val="20"/>
        </w:rPr>
      </w:pPr>
    </w:p>
    <w:p w14:paraId="51D68C40" w14:textId="263EF193" w:rsidR="00A05897" w:rsidRDefault="00A05897">
      <w:pPr>
        <w:pStyle w:val="Title"/>
        <w:rPr>
          <w:sz w:val="29"/>
        </w:rPr>
      </w:pPr>
    </w:p>
    <w:p w14:paraId="2ECF4573" w14:textId="57C660D4" w:rsidR="00A05897" w:rsidRDefault="00EE70C2">
      <w:pPr>
        <w:pStyle w:val="Title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2565DBFA" wp14:editId="1C2CD41F">
                <wp:simplePos x="0" y="0"/>
                <wp:positionH relativeFrom="page">
                  <wp:posOffset>3732530</wp:posOffset>
                </wp:positionH>
                <wp:positionV relativeFrom="paragraph">
                  <wp:posOffset>144153</wp:posOffset>
                </wp:positionV>
                <wp:extent cx="4000500" cy="12065"/>
                <wp:effectExtent l="0" t="0" r="0" b="0"/>
                <wp:wrapTopAndBottom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00500" cy="12065"/>
                        </a:xfrm>
                        <a:prstGeom prst="rect">
                          <a:avLst/>
                        </a:prstGeom>
                        <a:solidFill>
                          <a:srgbClr val="93B6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D768CD3" id="Rectangle 7" o:spid="_x0000_s1026" style="position:absolute;margin-left:293.9pt;margin-top:11.35pt;width:315pt;height:.95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" fillcolor="#93b6d2" stroked="f">
                <w10:wrap type="topAndBottom" anchorx="page"/>
              </v:rect>
            </w:pict>
          </mc:Fallback>
        </mc:AlternateContent>
      </w:r>
    </w:p>
    <w:p w14:paraId="60A80A38" w14:textId="77777777" w:rsidR="00A05897" w:rsidRDefault="00A05897">
      <w:pPr>
        <w:pStyle w:val="Title"/>
        <w:rPr>
          <w:sz w:val="20"/>
        </w:rPr>
      </w:pPr>
    </w:p>
    <w:p w14:paraId="299CDE16" w14:textId="77777777" w:rsidR="00A05897" w:rsidRDefault="00A05897">
      <w:pPr>
        <w:pStyle w:val="Title"/>
        <w:rPr>
          <w:sz w:val="20"/>
        </w:rPr>
      </w:pPr>
    </w:p>
    <w:p w14:paraId="0200C05F" w14:textId="77777777" w:rsidR="00A05897" w:rsidRDefault="00A05897">
      <w:pPr>
        <w:pStyle w:val="Title"/>
        <w:rPr>
          <w:sz w:val="20"/>
        </w:rPr>
      </w:pPr>
    </w:p>
    <w:p w14:paraId="71E0AFD6" w14:textId="77777777" w:rsidR="00A05897" w:rsidRDefault="00A05897">
      <w:pPr>
        <w:pStyle w:val="Title"/>
        <w:rPr>
          <w:sz w:val="20"/>
        </w:rPr>
      </w:pPr>
    </w:p>
    <w:p w14:paraId="53C68ED8" w14:textId="77777777" w:rsidR="00A05897" w:rsidRDefault="00A05897">
      <w:pPr>
        <w:pStyle w:val="Title"/>
        <w:rPr>
          <w:sz w:val="20"/>
        </w:rPr>
      </w:pPr>
    </w:p>
    <w:p w14:paraId="0362C6D2" w14:textId="17B9C918" w:rsidR="00A05897" w:rsidRDefault="005D041D">
      <w:pPr>
        <w:pStyle w:val="Title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4FB4D192" wp14:editId="0A6A230A">
                <wp:simplePos x="0" y="0"/>
                <wp:positionH relativeFrom="page">
                  <wp:posOffset>3723005</wp:posOffset>
                </wp:positionH>
                <wp:positionV relativeFrom="paragraph">
                  <wp:posOffset>322580</wp:posOffset>
                </wp:positionV>
                <wp:extent cx="4000500" cy="12065"/>
                <wp:effectExtent l="0" t="0" r="0" b="0"/>
                <wp:wrapTopAndBottom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00500" cy="12065"/>
                        </a:xfrm>
                        <a:prstGeom prst="rect">
                          <a:avLst/>
                        </a:prstGeom>
                        <a:solidFill>
                          <a:srgbClr val="93B6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B604477" id="Rectangle 6" o:spid="_x0000_s1026" style="position:absolute;margin-left:293.15pt;margin-top:25.4pt;width:315pt;height:.95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" fillcolor="#93b6d2" stroked="f">
                <w10:wrap type="topAndBottom" anchorx="page"/>
              </v:rect>
            </w:pict>
          </mc:Fallback>
        </mc:AlternateContent>
      </w:r>
    </w:p>
    <w:p w14:paraId="7F720B4D" w14:textId="032DA489" w:rsidR="00A05897" w:rsidRDefault="00A05897">
      <w:pPr>
        <w:pStyle w:val="Title"/>
        <w:spacing w:before="10"/>
        <w:rPr>
          <w:sz w:val="29"/>
        </w:rPr>
      </w:pPr>
    </w:p>
    <w:p w14:paraId="55287ED5" w14:textId="78E58204" w:rsidR="00A05897" w:rsidRDefault="00A05897">
      <w:pPr>
        <w:pStyle w:val="Title"/>
        <w:rPr>
          <w:sz w:val="20"/>
        </w:rPr>
      </w:pPr>
    </w:p>
    <w:p w14:paraId="0D96A6F2" w14:textId="77777777" w:rsidR="00A05897" w:rsidRDefault="00A05897">
      <w:pPr>
        <w:pStyle w:val="Title"/>
        <w:rPr>
          <w:sz w:val="20"/>
        </w:rPr>
      </w:pPr>
    </w:p>
    <w:p w14:paraId="678F452A" w14:textId="77777777" w:rsidR="00A05897" w:rsidRDefault="00A05897">
      <w:pPr>
        <w:pStyle w:val="Title"/>
        <w:rPr>
          <w:sz w:val="20"/>
        </w:rPr>
      </w:pPr>
    </w:p>
    <w:p w14:paraId="7E5D3F62" w14:textId="77777777" w:rsidR="00A05897" w:rsidRDefault="00A05897">
      <w:pPr>
        <w:pStyle w:val="Title"/>
        <w:rPr>
          <w:sz w:val="20"/>
        </w:rPr>
      </w:pPr>
    </w:p>
    <w:p w14:paraId="5A559EB7" w14:textId="77777777" w:rsidR="00A05897" w:rsidRDefault="00A05897">
      <w:pPr>
        <w:pStyle w:val="Title"/>
        <w:rPr>
          <w:sz w:val="20"/>
        </w:rPr>
      </w:pPr>
    </w:p>
    <w:p w14:paraId="21B6C619" w14:textId="77777777" w:rsidR="00A05897" w:rsidRDefault="00A05897">
      <w:pPr>
        <w:pStyle w:val="Title"/>
        <w:rPr>
          <w:sz w:val="20"/>
        </w:rPr>
      </w:pPr>
    </w:p>
    <w:p w14:paraId="7BDA6AF8" w14:textId="77777777" w:rsidR="00A05897" w:rsidRDefault="00A05897">
      <w:pPr>
        <w:pStyle w:val="Title"/>
        <w:rPr>
          <w:sz w:val="20"/>
        </w:rPr>
      </w:pPr>
    </w:p>
    <w:p w14:paraId="0546ADA6" w14:textId="77777777" w:rsidR="00A05897" w:rsidRDefault="00A05897">
      <w:pPr>
        <w:pStyle w:val="Title"/>
        <w:rPr>
          <w:sz w:val="20"/>
        </w:rPr>
      </w:pPr>
    </w:p>
    <w:p w14:paraId="03806F08" w14:textId="77777777" w:rsidR="00A05897" w:rsidRDefault="00A05897">
      <w:pPr>
        <w:pStyle w:val="Title"/>
        <w:rPr>
          <w:sz w:val="20"/>
        </w:rPr>
      </w:pPr>
    </w:p>
    <w:p w14:paraId="71304272" w14:textId="474CD3EE" w:rsidR="00A05897" w:rsidRDefault="00A05897">
      <w:pPr>
        <w:pStyle w:val="Title"/>
        <w:rPr>
          <w:sz w:val="20"/>
        </w:rPr>
      </w:pPr>
    </w:p>
    <w:p w14:paraId="637206A0" w14:textId="73A067B9" w:rsidR="00A05897" w:rsidRDefault="00A05897">
      <w:pPr>
        <w:pStyle w:val="Title"/>
        <w:rPr>
          <w:sz w:val="20"/>
        </w:rPr>
      </w:pPr>
    </w:p>
    <w:p w14:paraId="287501AB" w14:textId="20A61DA5" w:rsidR="00A05897" w:rsidRDefault="00A05897">
      <w:pPr>
        <w:pStyle w:val="Title"/>
        <w:spacing w:before="10"/>
        <w:rPr>
          <w:sz w:val="27"/>
        </w:rPr>
      </w:pPr>
    </w:p>
    <w:p w14:paraId="2BCDB2EC" w14:textId="1534D05B" w:rsidR="00A05897" w:rsidRDefault="00A05897">
      <w:pPr>
        <w:pStyle w:val="Title"/>
        <w:spacing w:before="10"/>
        <w:rPr>
          <w:sz w:val="7"/>
        </w:rPr>
      </w:pPr>
    </w:p>
    <w:p w14:paraId="0D55CB40" w14:textId="20611419" w:rsidR="00A05897" w:rsidRDefault="00A05897">
      <w:pPr>
        <w:pStyle w:val="Title"/>
        <w:ind w:left="4540"/>
        <w:rPr>
          <w:sz w:val="20"/>
        </w:rPr>
      </w:pPr>
    </w:p>
    <w:sectPr w:rsidR="00A05897">
      <w:type w:val="continuous"/>
      <w:pgSz w:w="12240" w:h="15840"/>
      <w:pgMar w:top="1220" w:right="0" w:bottom="280" w:left="12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othic Uralic">
    <w:altName w:val="Calibri"/>
    <w:charset w:val="00"/>
    <w:family w:val="auto"/>
    <w:pitch w:val="variable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C251B"/>
    <w:multiLevelType w:val="hybridMultilevel"/>
    <w:tmpl w:val="6C187600"/>
    <w:lvl w:ilvl="0" w:tplc="841A38DE">
      <w:numFmt w:val="bullet"/>
      <w:lvlText w:val=""/>
      <w:lvlJc w:val="left"/>
      <w:pPr>
        <w:ind w:left="838" w:hanging="360"/>
      </w:pPr>
      <w:rPr>
        <w:rFonts w:ascii="Symbol" w:eastAsia="Symbol" w:hAnsi="Symbol" w:cs="Symbol" w:hint="default"/>
        <w:w w:val="101"/>
        <w:sz w:val="18"/>
        <w:szCs w:val="18"/>
        <w:lang w:val="en-US" w:eastAsia="en-US" w:bidi="ar-SA"/>
      </w:rPr>
    </w:lvl>
    <w:lvl w:ilvl="1" w:tplc="EADEE89C">
      <w:numFmt w:val="bullet"/>
      <w:lvlText w:val="•"/>
      <w:lvlJc w:val="left"/>
      <w:pPr>
        <w:ind w:left="1414" w:hanging="360"/>
      </w:pPr>
      <w:rPr>
        <w:rFonts w:hint="default"/>
        <w:lang w:val="en-US" w:eastAsia="en-US" w:bidi="ar-SA"/>
      </w:rPr>
    </w:lvl>
    <w:lvl w:ilvl="2" w:tplc="41A60D56">
      <w:numFmt w:val="bullet"/>
      <w:lvlText w:val="•"/>
      <w:lvlJc w:val="left"/>
      <w:pPr>
        <w:ind w:left="1989" w:hanging="360"/>
      </w:pPr>
      <w:rPr>
        <w:rFonts w:hint="default"/>
        <w:lang w:val="en-US" w:eastAsia="en-US" w:bidi="ar-SA"/>
      </w:rPr>
    </w:lvl>
    <w:lvl w:ilvl="3" w:tplc="F084A146">
      <w:numFmt w:val="bullet"/>
      <w:lvlText w:val="•"/>
      <w:lvlJc w:val="left"/>
      <w:pPr>
        <w:ind w:left="2564" w:hanging="360"/>
      </w:pPr>
      <w:rPr>
        <w:rFonts w:hint="default"/>
        <w:lang w:val="en-US" w:eastAsia="en-US" w:bidi="ar-SA"/>
      </w:rPr>
    </w:lvl>
    <w:lvl w:ilvl="4" w:tplc="983E2F9E">
      <w:numFmt w:val="bullet"/>
      <w:lvlText w:val="•"/>
      <w:lvlJc w:val="left"/>
      <w:pPr>
        <w:ind w:left="3139" w:hanging="360"/>
      </w:pPr>
      <w:rPr>
        <w:rFonts w:hint="default"/>
        <w:lang w:val="en-US" w:eastAsia="en-US" w:bidi="ar-SA"/>
      </w:rPr>
    </w:lvl>
    <w:lvl w:ilvl="5" w:tplc="4AC000FC">
      <w:numFmt w:val="bullet"/>
      <w:lvlText w:val="•"/>
      <w:lvlJc w:val="left"/>
      <w:pPr>
        <w:ind w:left="3714" w:hanging="360"/>
      </w:pPr>
      <w:rPr>
        <w:rFonts w:hint="default"/>
        <w:lang w:val="en-US" w:eastAsia="en-US" w:bidi="ar-SA"/>
      </w:rPr>
    </w:lvl>
    <w:lvl w:ilvl="6" w:tplc="0826FEC0">
      <w:numFmt w:val="bullet"/>
      <w:lvlText w:val="•"/>
      <w:lvlJc w:val="left"/>
      <w:pPr>
        <w:ind w:left="4289" w:hanging="360"/>
      </w:pPr>
      <w:rPr>
        <w:rFonts w:hint="default"/>
        <w:lang w:val="en-US" w:eastAsia="en-US" w:bidi="ar-SA"/>
      </w:rPr>
    </w:lvl>
    <w:lvl w:ilvl="7" w:tplc="AA504AB2">
      <w:numFmt w:val="bullet"/>
      <w:lvlText w:val="•"/>
      <w:lvlJc w:val="left"/>
      <w:pPr>
        <w:ind w:left="4864" w:hanging="360"/>
      </w:pPr>
      <w:rPr>
        <w:rFonts w:hint="default"/>
        <w:lang w:val="en-US" w:eastAsia="en-US" w:bidi="ar-SA"/>
      </w:rPr>
    </w:lvl>
    <w:lvl w:ilvl="8" w:tplc="EE140A3E">
      <w:numFmt w:val="bullet"/>
      <w:lvlText w:val="•"/>
      <w:lvlJc w:val="left"/>
      <w:pPr>
        <w:ind w:left="5439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9EB33FE"/>
    <w:multiLevelType w:val="hybridMultilevel"/>
    <w:tmpl w:val="846A3A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B74286"/>
    <w:multiLevelType w:val="hybridMultilevel"/>
    <w:tmpl w:val="B7FA641C"/>
    <w:lvl w:ilvl="0" w:tplc="04090001">
      <w:start w:val="1"/>
      <w:numFmt w:val="bullet"/>
      <w:lvlText w:val=""/>
      <w:lvlJc w:val="left"/>
      <w:pPr>
        <w:ind w:left="83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DExs7AwMDI1NDFR0lEKTi0uzszPAykwrQUAIQtjdiwAAAA="/>
  </w:docVars>
  <w:rsids>
    <w:rsidRoot w:val="00A05897"/>
    <w:rsid w:val="00302C2E"/>
    <w:rsid w:val="00332FC2"/>
    <w:rsid w:val="00393AB5"/>
    <w:rsid w:val="005D041D"/>
    <w:rsid w:val="005F0294"/>
    <w:rsid w:val="00602975"/>
    <w:rsid w:val="00716DEB"/>
    <w:rsid w:val="00786DF1"/>
    <w:rsid w:val="007B2119"/>
    <w:rsid w:val="008D0981"/>
    <w:rsid w:val="00A05897"/>
    <w:rsid w:val="00A7170F"/>
    <w:rsid w:val="00BB328E"/>
    <w:rsid w:val="00CA7298"/>
    <w:rsid w:val="00CC6038"/>
    <w:rsid w:val="00CD57BC"/>
    <w:rsid w:val="00D65C38"/>
    <w:rsid w:val="00EC0393"/>
    <w:rsid w:val="00EE70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1188A"/>
  <w15:docId w15:val="{04DCD26F-4EE6-4CAD-A6C4-A7C29DD50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Gothic Uralic" w:eastAsia="Gothic Uralic" w:hAnsi="Gothic Uralic" w:cs="Gothic Uralic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18"/>
    </w:pPr>
  </w:style>
  <w:style w:type="paragraph" w:styleId="NoSpacing">
    <w:name w:val="No Spacing"/>
    <w:uiPriority w:val="1"/>
    <w:qFormat/>
    <w:rsid w:val="008D0981"/>
    <w:rPr>
      <w:rFonts w:ascii="Gothic Uralic" w:eastAsia="Gothic Uralic" w:hAnsi="Gothic Uralic" w:cs="Gothic Uralic"/>
    </w:rPr>
  </w:style>
  <w:style w:type="character" w:styleId="Hyperlink">
    <w:name w:val="Hyperlink"/>
    <w:basedOn w:val="DefaultParagraphFont"/>
    <w:uiPriority w:val="99"/>
    <w:unhideWhenUsed/>
    <w:rsid w:val="00A7170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170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3A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uhammadsaadniz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muhammadsaadniz@gmail.com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o</dc:creator>
  <cp:lastModifiedBy>Muhammad Saad</cp:lastModifiedBy>
  <cp:revision>9</cp:revision>
  <cp:lastPrinted>2021-03-13T22:19:00Z</cp:lastPrinted>
  <dcterms:created xsi:type="dcterms:W3CDTF">2021-08-24T16:39:00Z</dcterms:created>
  <dcterms:modified xsi:type="dcterms:W3CDTF">2021-08-24T1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1-26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08T00:00:00Z</vt:filetime>
  </property>
</Properties>
</file>